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C0143" w:rsidRPr="00FC0143" w:rsidRDefault="00FC0143" w:rsidP="00FC0143">
      <w:pPr>
        <w:jc w:val="center"/>
        <w:rPr>
          <w:rFonts w:ascii="Arial" w:hAnsi="Arial" w:cs="Arial"/>
          <w:b/>
          <w:sz w:val="24"/>
        </w:rPr>
      </w:pPr>
      <w:r w:rsidRPr="00FC0143">
        <w:rPr>
          <w:rFonts w:ascii="Arial" w:hAnsi="Arial" w:cs="Arial"/>
          <w:b/>
          <w:sz w:val="24"/>
        </w:rPr>
        <w:t>N</w:t>
      </w:r>
      <w:r w:rsidRPr="00FC0143">
        <w:rPr>
          <w:rFonts w:ascii="Arial" w:hAnsi="Arial" w:cs="Arial"/>
          <w:b/>
          <w:sz w:val="24"/>
        </w:rPr>
        <w:t>on-MANO artifact set registration template</w:t>
      </w:r>
    </w:p>
    <w:p w:rsidR="00FC0143" w:rsidRPr="00FC0143" w:rsidRDefault="00FC0143" w:rsidP="00FC0143">
      <w:pPr>
        <w:rPr>
          <w:rFonts w:ascii="Arial" w:hAnsi="Arial" w:cs="Arial"/>
          <w:b/>
        </w:rPr>
      </w:pPr>
    </w:p>
    <w:p w:rsidR="00FC0143" w:rsidRPr="00FC0143" w:rsidRDefault="00FC0143" w:rsidP="00FC0143">
      <w:pPr>
        <w:rPr>
          <w:rFonts w:ascii="Arial" w:hAnsi="Arial" w:cs="Arial"/>
          <w:b/>
        </w:rPr>
      </w:pPr>
    </w:p>
    <w:p w:rsidR="00FC0143" w:rsidRPr="00FC0143" w:rsidRDefault="00FC0143" w:rsidP="00FC0143">
      <w:pPr>
        <w:rPr>
          <w:rFonts w:ascii="Arial" w:hAnsi="Arial" w:cs="Arial"/>
          <w:b/>
        </w:rPr>
      </w:pPr>
      <w:r w:rsidRPr="00FC0143">
        <w:rPr>
          <w:rFonts w:ascii="Arial" w:hAnsi="Arial" w:cs="Arial"/>
          <w:b/>
        </w:rPr>
        <w:t xml:space="preserve">1 Non-MANO </w:t>
      </w:r>
      <w:proofErr w:type="spellStart"/>
      <w:r w:rsidRPr="00FC0143">
        <w:rPr>
          <w:rFonts w:ascii="Arial" w:hAnsi="Arial" w:cs="Arial"/>
          <w:b/>
        </w:rPr>
        <w:t>artifact</w:t>
      </w:r>
      <w:proofErr w:type="spellEnd"/>
      <w:r w:rsidRPr="00FC0143">
        <w:rPr>
          <w:rFonts w:ascii="Arial" w:hAnsi="Arial" w:cs="Arial"/>
          <w:b/>
        </w:rPr>
        <w:t xml:space="preserve"> set information</w:t>
      </w:r>
    </w:p>
    <w:p w:rsidR="00FC0143" w:rsidRPr="00FC0143" w:rsidRDefault="00FC0143" w:rsidP="00FC0143">
      <w:pPr>
        <w:rPr>
          <w:rFonts w:ascii="Arial" w:hAnsi="Arial" w:cs="Arial"/>
          <w:b/>
        </w:rPr>
      </w:pPr>
    </w:p>
    <w:tbl>
      <w:tblPr>
        <w:tblW w:w="4460" w:type="pct"/>
        <w:tblInd w:w="10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38"/>
        <w:gridCol w:w="6147"/>
      </w:tblGrid>
      <w:tr w:rsidR="00FC0143" w:rsidRPr="00FC0143" w:rsidTr="007A5FE4">
        <w:tc>
          <w:tcPr>
            <w:tcW w:w="1290" w:type="pct"/>
            <w:shd w:val="clear" w:color="auto" w:fill="C0C0C0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C0143" w:rsidRPr="00FC0143" w:rsidRDefault="00FC0143" w:rsidP="007A5FE4">
            <w:pPr>
              <w:pStyle w:val="TAH"/>
              <w:jc w:val="left"/>
            </w:pPr>
            <w:proofErr w:type="spellStart"/>
            <w:r w:rsidRPr="00FC0143">
              <w:t>Artifact</w:t>
            </w:r>
            <w:proofErr w:type="spellEnd"/>
            <w:r w:rsidRPr="00FC0143">
              <w:t xml:space="preserve"> Set Name [M]</w:t>
            </w:r>
          </w:p>
        </w:tc>
        <w:tc>
          <w:tcPr>
            <w:tcW w:w="371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C0143" w:rsidRPr="00FC0143" w:rsidRDefault="00FC0143" w:rsidP="007A5FE4">
            <w:pPr>
              <w:pStyle w:val="TAL"/>
            </w:pPr>
            <w:r w:rsidRPr="00FC0143">
              <w:t xml:space="preserve">&lt;Name of the non-MANO </w:t>
            </w:r>
            <w:proofErr w:type="spellStart"/>
            <w:r w:rsidRPr="00FC0143">
              <w:t>artifact</w:t>
            </w:r>
            <w:proofErr w:type="spellEnd"/>
            <w:r w:rsidRPr="00FC0143">
              <w:t xml:space="preserve"> set that is being registered&gt; </w:t>
            </w:r>
          </w:p>
        </w:tc>
      </w:tr>
      <w:tr w:rsidR="00FC0143" w:rsidRPr="00FC0143" w:rsidTr="007A5FE4">
        <w:tc>
          <w:tcPr>
            <w:tcW w:w="1290" w:type="pct"/>
            <w:shd w:val="clear" w:color="auto" w:fill="C0C0C0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C0143" w:rsidRPr="00FC0143" w:rsidRDefault="00FC0143" w:rsidP="007A5FE4">
            <w:pPr>
              <w:pStyle w:val="TAH"/>
              <w:jc w:val="left"/>
              <w:rPr>
                <w:rFonts w:eastAsiaTheme="minorEastAsia"/>
              </w:rPr>
            </w:pPr>
            <w:r w:rsidRPr="00FC0143">
              <w:t>Description [O]</w:t>
            </w:r>
          </w:p>
        </w:tc>
        <w:tc>
          <w:tcPr>
            <w:tcW w:w="371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C0143" w:rsidRPr="00FC0143" w:rsidRDefault="00FC0143" w:rsidP="007A5FE4">
            <w:pPr>
              <w:pStyle w:val="TAL"/>
              <w:rPr>
                <w:i/>
              </w:rPr>
            </w:pPr>
            <w:r w:rsidRPr="00FC0143">
              <w:t xml:space="preserve">&lt;General description of the non-MANO </w:t>
            </w:r>
            <w:proofErr w:type="spellStart"/>
            <w:r w:rsidRPr="00FC0143">
              <w:t>artifact</w:t>
            </w:r>
            <w:proofErr w:type="spellEnd"/>
            <w:r w:rsidRPr="00FC0143">
              <w:t xml:space="preserve"> set that is being registered&gt; </w:t>
            </w:r>
          </w:p>
        </w:tc>
      </w:tr>
      <w:tr w:rsidR="00FC0143" w:rsidRPr="00FC0143" w:rsidTr="007A5FE4">
        <w:tc>
          <w:tcPr>
            <w:tcW w:w="1290" w:type="pct"/>
            <w:shd w:val="clear" w:color="auto" w:fill="C0C0C0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C0143" w:rsidRPr="00FC0143" w:rsidRDefault="00FC0143" w:rsidP="007A5FE4">
            <w:pPr>
              <w:pStyle w:val="TAH"/>
              <w:jc w:val="left"/>
              <w:rPr>
                <w:rFonts w:eastAsiaTheme="minorEastAsia"/>
              </w:rPr>
            </w:pPr>
            <w:r w:rsidRPr="00FC0143">
              <w:t>Specification reference [M/O]</w:t>
            </w:r>
          </w:p>
        </w:tc>
        <w:tc>
          <w:tcPr>
            <w:tcW w:w="371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C0143" w:rsidRPr="00FC0143" w:rsidRDefault="00FC0143" w:rsidP="007A5FE4">
            <w:pPr>
              <w:pStyle w:val="TAL"/>
            </w:pPr>
            <w:r w:rsidRPr="00FC0143">
              <w:t xml:space="preserve">&lt;Publically reachable reference (such as a long-lived URI) of a specification that defines the non-MANO </w:t>
            </w:r>
            <w:proofErr w:type="spellStart"/>
            <w:r w:rsidRPr="00FC0143">
              <w:t>artifact</w:t>
            </w:r>
            <w:proofErr w:type="spellEnd"/>
            <w:r w:rsidRPr="00FC0143">
              <w:t xml:space="preserve"> set.&gt;</w:t>
            </w:r>
          </w:p>
          <w:p w:rsidR="00FC0143" w:rsidRPr="00FC0143" w:rsidRDefault="00FC0143" w:rsidP="007A5FE4">
            <w:pPr>
              <w:pStyle w:val="TAL"/>
            </w:pPr>
            <w:r w:rsidRPr="00FC0143">
              <w:t>Mandatory for the public part, recommended for the private part of the registry.</w:t>
            </w:r>
          </w:p>
        </w:tc>
      </w:tr>
    </w:tbl>
    <w:p w:rsidR="00FC0143" w:rsidRPr="00FC0143" w:rsidRDefault="00FC0143" w:rsidP="00FC0143"/>
    <w:p w:rsidR="00FC0143" w:rsidRPr="00FC0143" w:rsidRDefault="00FC0143" w:rsidP="00FC0143">
      <w:pPr>
        <w:rPr>
          <w:rFonts w:ascii="Arial" w:hAnsi="Arial" w:cs="Arial"/>
          <w:b/>
        </w:rPr>
      </w:pPr>
      <w:proofErr w:type="gramStart"/>
      <w:r w:rsidRPr="00FC0143">
        <w:rPr>
          <w:rFonts w:ascii="Arial" w:hAnsi="Arial" w:cs="Arial"/>
          <w:b/>
        </w:rPr>
        <w:t>2 Registration information</w:t>
      </w:r>
      <w:proofErr w:type="gramEnd"/>
    </w:p>
    <w:p w:rsidR="00FC0143" w:rsidRPr="00FC0143" w:rsidRDefault="00FC0143" w:rsidP="00FC0143"/>
    <w:tbl>
      <w:tblPr>
        <w:tblW w:w="4460" w:type="pct"/>
        <w:tblInd w:w="10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38"/>
        <w:gridCol w:w="6147"/>
      </w:tblGrid>
      <w:tr w:rsidR="00FC0143" w:rsidRPr="00FC0143" w:rsidTr="007A5FE4">
        <w:tc>
          <w:tcPr>
            <w:tcW w:w="1290" w:type="pct"/>
            <w:shd w:val="clear" w:color="auto" w:fill="C0C0C0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C0143" w:rsidRPr="00FC0143" w:rsidRDefault="00FC0143" w:rsidP="007A5FE4">
            <w:pPr>
              <w:pStyle w:val="TAH"/>
              <w:jc w:val="left"/>
            </w:pPr>
            <w:r w:rsidRPr="00FC0143">
              <w:t>Registrant name [M]</w:t>
            </w:r>
          </w:p>
        </w:tc>
        <w:tc>
          <w:tcPr>
            <w:tcW w:w="371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C0143" w:rsidRPr="00FC0143" w:rsidRDefault="00FC0143" w:rsidP="007A5FE4">
            <w:pPr>
              <w:pStyle w:val="TAL"/>
            </w:pPr>
            <w:r w:rsidRPr="00FC0143">
              <w:t>&lt;Name of the legal entity requesting registration&gt;</w:t>
            </w:r>
          </w:p>
        </w:tc>
      </w:tr>
      <w:tr w:rsidR="00FC0143" w:rsidRPr="00FC0143" w:rsidTr="007A5FE4">
        <w:tc>
          <w:tcPr>
            <w:tcW w:w="1290" w:type="pct"/>
            <w:shd w:val="clear" w:color="auto" w:fill="C0C0C0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C0143" w:rsidRPr="00FC0143" w:rsidRDefault="00FC0143" w:rsidP="007A5FE4">
            <w:pPr>
              <w:pStyle w:val="TAH"/>
              <w:jc w:val="left"/>
            </w:pPr>
            <w:r w:rsidRPr="00FC0143">
              <w:t>Registrant address [M]</w:t>
            </w:r>
          </w:p>
        </w:tc>
        <w:tc>
          <w:tcPr>
            <w:tcW w:w="371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C0143" w:rsidRPr="00FC0143" w:rsidRDefault="00FC0143" w:rsidP="007A5FE4">
            <w:pPr>
              <w:pStyle w:val="TAL"/>
            </w:pPr>
            <w:r w:rsidRPr="00FC0143">
              <w:t>&lt;Address of the legal entity requesting registration&gt;</w:t>
            </w:r>
          </w:p>
        </w:tc>
      </w:tr>
      <w:tr w:rsidR="00FC0143" w:rsidRPr="00FC0143" w:rsidTr="007A5FE4">
        <w:tc>
          <w:tcPr>
            <w:tcW w:w="1290" w:type="pct"/>
            <w:shd w:val="clear" w:color="auto" w:fill="C0C0C0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C0143" w:rsidRPr="00FC0143" w:rsidRDefault="00FC0143" w:rsidP="007A5FE4">
            <w:pPr>
              <w:pStyle w:val="TAH"/>
              <w:jc w:val="left"/>
            </w:pPr>
            <w:r w:rsidRPr="00FC0143">
              <w:t>Registrant contact [M]</w:t>
            </w:r>
          </w:p>
        </w:tc>
        <w:tc>
          <w:tcPr>
            <w:tcW w:w="371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C0143" w:rsidRPr="00FC0143" w:rsidRDefault="00FC0143" w:rsidP="007A5FE4">
            <w:pPr>
              <w:pStyle w:val="TAL"/>
            </w:pPr>
            <w:r w:rsidRPr="00FC0143">
              <w:t>&lt;Name and email address of the contact person or the function of the legal entity requesting registration&gt;</w:t>
            </w:r>
          </w:p>
        </w:tc>
      </w:tr>
      <w:tr w:rsidR="00FC0143" w:rsidRPr="00FC0143" w:rsidTr="007A5FE4">
        <w:tc>
          <w:tcPr>
            <w:tcW w:w="1290" w:type="pct"/>
            <w:shd w:val="clear" w:color="auto" w:fill="C0C0C0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C0143" w:rsidRPr="00FC0143" w:rsidRDefault="00FC0143" w:rsidP="007A5FE4">
            <w:pPr>
              <w:pStyle w:val="TAH"/>
              <w:jc w:val="left"/>
              <w:rPr>
                <w:rFonts w:eastAsiaTheme="minorEastAsia"/>
              </w:rPr>
            </w:pPr>
            <w:r w:rsidRPr="00FC0143">
              <w:t>Registration date [M]</w:t>
            </w:r>
          </w:p>
        </w:tc>
        <w:tc>
          <w:tcPr>
            <w:tcW w:w="371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C0143" w:rsidRPr="00FC0143" w:rsidRDefault="00FC0143" w:rsidP="007A5FE4">
            <w:pPr>
              <w:pStyle w:val="TAL"/>
            </w:pPr>
            <w:r w:rsidRPr="00FC0143">
              <w:t>&lt;The date when the registration request was sent&gt;</w:t>
            </w:r>
          </w:p>
        </w:tc>
      </w:tr>
    </w:tbl>
    <w:p w:rsidR="00FC0143" w:rsidRPr="00FC0143" w:rsidRDefault="00FC0143" w:rsidP="00FC0143">
      <w:pPr>
        <w:overflowPunct/>
        <w:autoSpaceDE/>
        <w:autoSpaceDN/>
        <w:adjustRightInd/>
        <w:spacing w:after="200" w:line="276" w:lineRule="auto"/>
        <w:textAlignment w:val="auto"/>
        <w:rPr>
          <w:rFonts w:ascii="Arial" w:hAnsi="Arial" w:cs="Arial"/>
          <w:b/>
        </w:rPr>
      </w:pPr>
    </w:p>
    <w:p w:rsidR="00FC0143" w:rsidRPr="00FC0143" w:rsidRDefault="00FC0143" w:rsidP="00FC0143">
      <w:pPr>
        <w:overflowPunct/>
        <w:autoSpaceDE/>
        <w:autoSpaceDN/>
        <w:adjustRightInd/>
        <w:spacing w:after="200" w:line="276" w:lineRule="auto"/>
        <w:textAlignment w:val="auto"/>
        <w:rPr>
          <w:rFonts w:ascii="Arial" w:hAnsi="Arial" w:cs="Arial"/>
          <w:b/>
        </w:rPr>
      </w:pPr>
      <w:r w:rsidRPr="00FC0143">
        <w:rPr>
          <w:rFonts w:ascii="Arial" w:hAnsi="Arial" w:cs="Arial"/>
          <w:b/>
        </w:rPr>
        <w:t xml:space="preserve">3 Requested non-MANO </w:t>
      </w:r>
      <w:proofErr w:type="spellStart"/>
      <w:r w:rsidRPr="00FC0143">
        <w:rPr>
          <w:rFonts w:ascii="Arial" w:hAnsi="Arial" w:cs="Arial"/>
          <w:b/>
        </w:rPr>
        <w:t>artifact</w:t>
      </w:r>
      <w:proofErr w:type="spellEnd"/>
      <w:r w:rsidRPr="00FC0143">
        <w:rPr>
          <w:rFonts w:ascii="Arial" w:hAnsi="Arial" w:cs="Arial"/>
          <w:b/>
        </w:rPr>
        <w:t xml:space="preserve"> set identifier</w:t>
      </w:r>
    </w:p>
    <w:p w:rsidR="00FC0143" w:rsidRPr="00FC0143" w:rsidRDefault="00FC0143" w:rsidP="00FC0143">
      <w:pPr>
        <w:rPr>
          <w:lang w:eastAsia="en-GB"/>
        </w:rPr>
      </w:pPr>
      <w:r w:rsidRPr="00FC0143">
        <w:t>Either a private or a public identifier but not both shall be registered. The syntax requirements for sub-strings of the registered identifier are defined in clause 4.3.7 of ETSI GS NFV-SOL 004 and are reproduced here for convenience: Each of these fields may contain digits (0-9), lowercase ASCII characters (a-z), and the special characters underscore "_" and dash "-", and shall not contain any other characters.</w:t>
      </w:r>
    </w:p>
    <w:p w:rsidR="00FC0143" w:rsidRPr="00FC0143" w:rsidRDefault="00FC0143" w:rsidP="00FC0143">
      <w:pPr>
        <w:overflowPunct/>
        <w:autoSpaceDE/>
        <w:autoSpaceDN/>
        <w:adjustRightInd/>
        <w:spacing w:after="200" w:line="276" w:lineRule="auto"/>
        <w:textAlignment w:val="auto"/>
        <w:rPr>
          <w:rFonts w:ascii="Arial" w:hAnsi="Arial" w:cs="Arial"/>
          <w:b/>
        </w:rPr>
      </w:pPr>
    </w:p>
    <w:p w:rsidR="00FC0143" w:rsidRPr="00FC0143" w:rsidRDefault="00FC0143" w:rsidP="00FC0143">
      <w:pPr>
        <w:overflowPunct/>
        <w:autoSpaceDE/>
        <w:autoSpaceDN/>
        <w:adjustRightInd/>
        <w:spacing w:after="200" w:line="276" w:lineRule="auto"/>
        <w:textAlignment w:val="auto"/>
        <w:rPr>
          <w:rFonts w:ascii="Arial" w:hAnsi="Arial" w:cs="Arial"/>
          <w:b/>
        </w:rPr>
      </w:pPr>
      <w:r w:rsidRPr="00FC0143">
        <w:rPr>
          <w:rFonts w:ascii="Arial" w:hAnsi="Arial" w:cs="Arial"/>
          <w:b/>
        </w:rPr>
        <w:t xml:space="preserve">3.1 </w:t>
      </w:r>
      <w:bookmarkStart w:id="0" w:name="_Hlk516407080"/>
      <w:r w:rsidRPr="00FC0143">
        <w:rPr>
          <w:rFonts w:ascii="Arial" w:hAnsi="Arial" w:cs="Arial"/>
          <w:b/>
        </w:rPr>
        <w:t xml:space="preserve">Alternative 1: </w:t>
      </w:r>
      <w:bookmarkEnd w:id="0"/>
      <w:r w:rsidRPr="00FC0143">
        <w:rPr>
          <w:rFonts w:ascii="Arial" w:hAnsi="Arial" w:cs="Arial"/>
          <w:b/>
        </w:rPr>
        <w:t xml:space="preserve">Private non-MANO </w:t>
      </w:r>
      <w:proofErr w:type="spellStart"/>
      <w:r w:rsidRPr="00FC0143">
        <w:rPr>
          <w:rFonts w:ascii="Arial" w:hAnsi="Arial" w:cs="Arial"/>
          <w:b/>
        </w:rPr>
        <w:t>artifact</w:t>
      </w:r>
      <w:proofErr w:type="spellEnd"/>
      <w:r w:rsidRPr="00FC0143">
        <w:rPr>
          <w:rFonts w:ascii="Arial" w:hAnsi="Arial" w:cs="Arial"/>
          <w:b/>
        </w:rPr>
        <w:t xml:space="preserve"> set identifier</w:t>
      </w:r>
    </w:p>
    <w:p w:rsidR="00FC0143" w:rsidRPr="00FC0143" w:rsidRDefault="00FC0143" w:rsidP="00FC0143">
      <w:pPr>
        <w:textAlignment w:val="auto"/>
      </w:pPr>
      <w:r w:rsidRPr="00FC0143">
        <w:t xml:space="preserve">The private part of the registry is open to anybody, and allows </w:t>
      </w:r>
      <w:proofErr w:type="gramStart"/>
      <w:r w:rsidRPr="00FC0143">
        <w:t>to register</w:t>
      </w:r>
      <w:proofErr w:type="gramEnd"/>
      <w:r w:rsidRPr="00FC0143">
        <w:t xml:space="preserve">, e.g., vendor and product specific non-MANO </w:t>
      </w:r>
      <w:proofErr w:type="spellStart"/>
      <w:r w:rsidRPr="00FC0143">
        <w:t>artifact</w:t>
      </w:r>
      <w:proofErr w:type="spellEnd"/>
      <w:r w:rsidRPr="00FC0143">
        <w:t xml:space="preserve"> sets.</w:t>
      </w:r>
    </w:p>
    <w:p w:rsidR="00FC0143" w:rsidRPr="00FC0143" w:rsidRDefault="00FC0143" w:rsidP="00FC0143">
      <w:pPr>
        <w:textAlignment w:val="auto"/>
      </w:pPr>
    </w:p>
    <w:tbl>
      <w:tblPr>
        <w:tblW w:w="3669" w:type="pct"/>
        <w:tblInd w:w="10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872"/>
        <w:gridCol w:w="266"/>
        <w:gridCol w:w="2647"/>
        <w:gridCol w:w="161"/>
        <w:gridCol w:w="1870"/>
      </w:tblGrid>
      <w:tr w:rsidR="00FC0143" w:rsidRPr="00FC0143" w:rsidTr="007A5FE4">
        <w:tc>
          <w:tcPr>
            <w:tcW w:w="1373" w:type="pct"/>
            <w:shd w:val="clear" w:color="auto" w:fill="C0C0C0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C0143" w:rsidRPr="00FC0143" w:rsidRDefault="00FC0143" w:rsidP="007A5FE4">
            <w:pPr>
              <w:pStyle w:val="TAH"/>
            </w:pPr>
            <w:r w:rsidRPr="00FC0143">
              <w:t>Constant</w:t>
            </w:r>
          </w:p>
        </w:tc>
        <w:tc>
          <w:tcPr>
            <w:tcW w:w="195" w:type="pct"/>
            <w:shd w:val="clear" w:color="auto" w:fill="C0C0C0"/>
          </w:tcPr>
          <w:p w:rsidR="00FC0143" w:rsidRPr="00FC0143" w:rsidRDefault="00FC0143" w:rsidP="007A5FE4">
            <w:pPr>
              <w:pStyle w:val="TAH"/>
            </w:pPr>
          </w:p>
        </w:tc>
        <w:tc>
          <w:tcPr>
            <w:tcW w:w="1942" w:type="pct"/>
            <w:shd w:val="clear" w:color="auto" w:fill="C0C0C0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C0143" w:rsidRPr="00FC0143" w:rsidRDefault="00FC0143" w:rsidP="007A5FE4">
            <w:pPr>
              <w:pStyle w:val="TAH"/>
            </w:pPr>
            <w:r w:rsidRPr="00FC0143">
              <w:t>Registrant</w:t>
            </w:r>
          </w:p>
        </w:tc>
        <w:tc>
          <w:tcPr>
            <w:tcW w:w="118" w:type="pct"/>
            <w:shd w:val="clear" w:color="auto" w:fill="C0C0C0"/>
          </w:tcPr>
          <w:p w:rsidR="00FC0143" w:rsidRPr="00FC0143" w:rsidRDefault="00FC0143" w:rsidP="007A5FE4">
            <w:pPr>
              <w:pStyle w:val="TAH"/>
            </w:pPr>
          </w:p>
        </w:tc>
        <w:tc>
          <w:tcPr>
            <w:tcW w:w="1372" w:type="pct"/>
            <w:shd w:val="clear" w:color="auto" w:fill="C0C0C0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C0143" w:rsidRPr="00FC0143" w:rsidRDefault="00FC0143" w:rsidP="007A5FE4">
            <w:pPr>
              <w:pStyle w:val="TAH"/>
            </w:pPr>
            <w:r w:rsidRPr="00FC0143">
              <w:t>Specific part</w:t>
            </w:r>
          </w:p>
        </w:tc>
      </w:tr>
      <w:tr w:rsidR="00FC0143" w:rsidRPr="00FC0143" w:rsidTr="007A5FE4">
        <w:tc>
          <w:tcPr>
            <w:tcW w:w="137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C0143" w:rsidRPr="00FC0143" w:rsidRDefault="00FC0143" w:rsidP="007A5FE4">
            <w:pPr>
              <w:pStyle w:val="TAL"/>
              <w:rPr>
                <w:rFonts w:eastAsiaTheme="minorEastAsia"/>
                <w:lang w:eastAsia="zh-CN"/>
              </w:rPr>
            </w:pPr>
            <w:proofErr w:type="spellStart"/>
            <w:r w:rsidRPr="00FC0143">
              <w:rPr>
                <w:rFonts w:eastAsiaTheme="minorEastAsia"/>
                <w:lang w:eastAsia="zh-CN"/>
              </w:rPr>
              <w:t>prv</w:t>
            </w:r>
            <w:proofErr w:type="spellEnd"/>
          </w:p>
        </w:tc>
        <w:tc>
          <w:tcPr>
            <w:tcW w:w="195" w:type="pct"/>
          </w:tcPr>
          <w:p w:rsidR="00FC0143" w:rsidRPr="00FC0143" w:rsidRDefault="00FC0143" w:rsidP="007A5FE4">
            <w:pPr>
              <w:pStyle w:val="TAL"/>
              <w:jc w:val="center"/>
              <w:rPr>
                <w:rFonts w:eastAsiaTheme="minorEastAsia"/>
                <w:b/>
                <w:sz w:val="20"/>
                <w:lang w:eastAsia="zh-CN"/>
              </w:rPr>
            </w:pPr>
            <w:r w:rsidRPr="00FC0143">
              <w:rPr>
                <w:rFonts w:eastAsiaTheme="minorEastAsia"/>
                <w:b/>
                <w:sz w:val="20"/>
                <w:lang w:eastAsia="zh-CN"/>
              </w:rPr>
              <w:t>.</w:t>
            </w:r>
          </w:p>
        </w:tc>
        <w:tc>
          <w:tcPr>
            <w:tcW w:w="1942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C0143" w:rsidRPr="00FC0143" w:rsidRDefault="00FC0143" w:rsidP="007A5FE4">
            <w:pPr>
              <w:pStyle w:val="TAL"/>
              <w:rPr>
                <w:rFonts w:eastAsiaTheme="minorEastAsia"/>
                <w:lang w:eastAsia="zh-CN"/>
              </w:rPr>
            </w:pPr>
          </w:p>
        </w:tc>
        <w:tc>
          <w:tcPr>
            <w:tcW w:w="118" w:type="pct"/>
          </w:tcPr>
          <w:p w:rsidR="00FC0143" w:rsidRPr="00FC0143" w:rsidRDefault="00FC0143" w:rsidP="007A5FE4">
            <w:pPr>
              <w:pStyle w:val="TAL"/>
              <w:jc w:val="center"/>
              <w:rPr>
                <w:rFonts w:eastAsiaTheme="minorEastAsia"/>
                <w:b/>
                <w:lang w:eastAsia="zh-CN"/>
              </w:rPr>
            </w:pPr>
            <w:r w:rsidRPr="00FC0143">
              <w:rPr>
                <w:rFonts w:eastAsiaTheme="minorEastAsia"/>
                <w:b/>
                <w:sz w:val="22"/>
                <w:lang w:eastAsia="zh-CN"/>
              </w:rPr>
              <w:t>.</w:t>
            </w:r>
          </w:p>
        </w:tc>
        <w:tc>
          <w:tcPr>
            <w:tcW w:w="1372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C0143" w:rsidRPr="00FC0143" w:rsidRDefault="00FC0143" w:rsidP="007A5FE4">
            <w:pPr>
              <w:pStyle w:val="TAL"/>
              <w:rPr>
                <w:rFonts w:eastAsiaTheme="minorEastAsia"/>
                <w:lang w:eastAsia="zh-CN"/>
              </w:rPr>
            </w:pPr>
          </w:p>
        </w:tc>
      </w:tr>
    </w:tbl>
    <w:p w:rsidR="00FC0143" w:rsidRPr="00FC0143" w:rsidRDefault="00FC0143" w:rsidP="00FC0143">
      <w:pPr>
        <w:overflowPunct/>
        <w:autoSpaceDE/>
        <w:autoSpaceDN/>
        <w:adjustRightInd/>
        <w:spacing w:after="200" w:line="276" w:lineRule="auto"/>
        <w:textAlignment w:val="auto"/>
      </w:pPr>
    </w:p>
    <w:p w:rsidR="00FC0143" w:rsidRPr="00FC0143" w:rsidRDefault="00FC0143" w:rsidP="00FC0143">
      <w:pPr>
        <w:overflowPunct/>
        <w:autoSpaceDE/>
        <w:autoSpaceDN/>
        <w:adjustRightInd/>
        <w:spacing w:after="200" w:line="276" w:lineRule="auto"/>
        <w:textAlignment w:val="auto"/>
        <w:rPr>
          <w:rFonts w:ascii="Arial" w:hAnsi="Arial" w:cs="Arial"/>
          <w:b/>
        </w:rPr>
      </w:pPr>
      <w:r w:rsidRPr="00FC0143">
        <w:rPr>
          <w:rFonts w:ascii="Arial" w:hAnsi="Arial" w:cs="Arial"/>
          <w:b/>
        </w:rPr>
        <w:t xml:space="preserve">3.2 Alternative 2: Public non-MANO </w:t>
      </w:r>
      <w:proofErr w:type="spellStart"/>
      <w:r w:rsidRPr="00FC0143">
        <w:rPr>
          <w:rFonts w:ascii="Arial" w:hAnsi="Arial" w:cs="Arial"/>
          <w:b/>
        </w:rPr>
        <w:t>artifact</w:t>
      </w:r>
      <w:proofErr w:type="spellEnd"/>
      <w:r w:rsidRPr="00FC0143">
        <w:rPr>
          <w:rFonts w:ascii="Arial" w:hAnsi="Arial" w:cs="Arial"/>
          <w:b/>
        </w:rPr>
        <w:t xml:space="preserve"> set identifier</w:t>
      </w:r>
    </w:p>
    <w:p w:rsidR="00FC0143" w:rsidRPr="00FC0143" w:rsidRDefault="00FC0143" w:rsidP="00FC0143">
      <w:pPr>
        <w:textAlignment w:val="auto"/>
      </w:pPr>
      <w:r w:rsidRPr="00FC0143">
        <w:t xml:space="preserve">The public part of the registry allows </w:t>
      </w:r>
      <w:proofErr w:type="gramStart"/>
      <w:r w:rsidRPr="00FC0143">
        <w:t>to register</w:t>
      </w:r>
      <w:proofErr w:type="gramEnd"/>
      <w:r w:rsidRPr="00FC0143">
        <w:t xml:space="preserve"> non-MANO </w:t>
      </w:r>
      <w:proofErr w:type="spellStart"/>
      <w:r w:rsidRPr="00FC0143">
        <w:t>artifact</w:t>
      </w:r>
      <w:proofErr w:type="spellEnd"/>
      <w:r w:rsidRPr="00FC0143">
        <w:t xml:space="preserve"> sets that have been documented by a standards-developing organization or industry forum in a publicly available specification.</w:t>
      </w:r>
    </w:p>
    <w:p w:rsidR="00FC0143" w:rsidRPr="00FC0143" w:rsidRDefault="00FC0143" w:rsidP="00FC0143">
      <w:pPr>
        <w:textAlignment w:val="auto"/>
      </w:pPr>
    </w:p>
    <w:tbl>
      <w:tblPr>
        <w:tblW w:w="1007" w:type="pct"/>
        <w:tblInd w:w="10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871"/>
      </w:tblGrid>
      <w:tr w:rsidR="00FC0143" w:rsidRPr="00FC0143" w:rsidTr="007A5FE4">
        <w:tc>
          <w:tcPr>
            <w:tcW w:w="5000" w:type="pct"/>
            <w:shd w:val="clear" w:color="auto" w:fill="C0C0C0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C0143" w:rsidRPr="00FC0143" w:rsidRDefault="00FC0143" w:rsidP="007A5FE4">
            <w:pPr>
              <w:pStyle w:val="TAH"/>
            </w:pPr>
            <w:r w:rsidRPr="00FC0143">
              <w:t>Specific part</w:t>
            </w:r>
          </w:p>
        </w:tc>
      </w:tr>
      <w:tr w:rsidR="00FC0143" w:rsidRPr="00FC0143" w:rsidTr="007A5FE4">
        <w:tc>
          <w:tcPr>
            <w:tcW w:w="5000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C0143" w:rsidRPr="00FC0143" w:rsidRDefault="00FC0143" w:rsidP="007A5FE4">
            <w:pPr>
              <w:pStyle w:val="TAL"/>
              <w:rPr>
                <w:rFonts w:eastAsiaTheme="minorEastAsia"/>
                <w:lang w:eastAsia="zh-CN"/>
              </w:rPr>
            </w:pPr>
          </w:p>
        </w:tc>
        <w:bookmarkStart w:id="1" w:name="_GoBack"/>
        <w:bookmarkEnd w:id="1"/>
      </w:tr>
    </w:tbl>
    <w:p w:rsidR="00FC0143" w:rsidRPr="00FC0143" w:rsidRDefault="00FC0143" w:rsidP="00FC0143">
      <w:pPr>
        <w:overflowPunct/>
        <w:autoSpaceDE/>
        <w:autoSpaceDN/>
        <w:adjustRightInd/>
        <w:spacing w:after="200" w:line="276" w:lineRule="auto"/>
        <w:textAlignment w:val="auto"/>
      </w:pPr>
    </w:p>
    <w:p w:rsidR="00521E71" w:rsidRPr="00FC0143" w:rsidRDefault="00521E71"/>
    <w:sectPr w:rsidR="00521E71" w:rsidRPr="00FC014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zU2NTEyMzcxNzYyNjFR0lEKTi0uzszPAykwrAUA/MAJZCwAAAA="/>
  </w:docVars>
  <w:rsids>
    <w:rsidRoot w:val="00FC0143"/>
    <w:rsid w:val="00001676"/>
    <w:rsid w:val="00001C5C"/>
    <w:rsid w:val="000023A1"/>
    <w:rsid w:val="00002DEE"/>
    <w:rsid w:val="00003535"/>
    <w:rsid w:val="00003750"/>
    <w:rsid w:val="00003A49"/>
    <w:rsid w:val="00003A83"/>
    <w:rsid w:val="00004241"/>
    <w:rsid w:val="000057AB"/>
    <w:rsid w:val="00006152"/>
    <w:rsid w:val="000075B8"/>
    <w:rsid w:val="00007E44"/>
    <w:rsid w:val="000121DB"/>
    <w:rsid w:val="000150A0"/>
    <w:rsid w:val="00015492"/>
    <w:rsid w:val="00016A78"/>
    <w:rsid w:val="000172FC"/>
    <w:rsid w:val="00021490"/>
    <w:rsid w:val="00023232"/>
    <w:rsid w:val="000233EE"/>
    <w:rsid w:val="00023463"/>
    <w:rsid w:val="000247A4"/>
    <w:rsid w:val="00024859"/>
    <w:rsid w:val="00026AB3"/>
    <w:rsid w:val="00027BBE"/>
    <w:rsid w:val="0003102B"/>
    <w:rsid w:val="00032E97"/>
    <w:rsid w:val="00033808"/>
    <w:rsid w:val="0003412D"/>
    <w:rsid w:val="0003473E"/>
    <w:rsid w:val="00035C17"/>
    <w:rsid w:val="00035E08"/>
    <w:rsid w:val="000409DB"/>
    <w:rsid w:val="0004105B"/>
    <w:rsid w:val="00042311"/>
    <w:rsid w:val="0004326E"/>
    <w:rsid w:val="000457B7"/>
    <w:rsid w:val="000507F5"/>
    <w:rsid w:val="00051A71"/>
    <w:rsid w:val="000529A9"/>
    <w:rsid w:val="00054629"/>
    <w:rsid w:val="00056457"/>
    <w:rsid w:val="00056956"/>
    <w:rsid w:val="000607E1"/>
    <w:rsid w:val="000630BD"/>
    <w:rsid w:val="000634B1"/>
    <w:rsid w:val="00063BCB"/>
    <w:rsid w:val="00064452"/>
    <w:rsid w:val="000645B6"/>
    <w:rsid w:val="00064DCE"/>
    <w:rsid w:val="00065157"/>
    <w:rsid w:val="000653D6"/>
    <w:rsid w:val="00065EBA"/>
    <w:rsid w:val="00066902"/>
    <w:rsid w:val="00066F26"/>
    <w:rsid w:val="000705A4"/>
    <w:rsid w:val="0007177A"/>
    <w:rsid w:val="00071E16"/>
    <w:rsid w:val="000725EC"/>
    <w:rsid w:val="00072FD6"/>
    <w:rsid w:val="00073556"/>
    <w:rsid w:val="00073935"/>
    <w:rsid w:val="0007661A"/>
    <w:rsid w:val="00081AE9"/>
    <w:rsid w:val="00083755"/>
    <w:rsid w:val="000838B2"/>
    <w:rsid w:val="00086FE7"/>
    <w:rsid w:val="00090509"/>
    <w:rsid w:val="00090617"/>
    <w:rsid w:val="000916CB"/>
    <w:rsid w:val="00092592"/>
    <w:rsid w:val="000929E0"/>
    <w:rsid w:val="00093864"/>
    <w:rsid w:val="00093B96"/>
    <w:rsid w:val="00095782"/>
    <w:rsid w:val="0009652D"/>
    <w:rsid w:val="00096A1D"/>
    <w:rsid w:val="00096D37"/>
    <w:rsid w:val="000977BF"/>
    <w:rsid w:val="00097E01"/>
    <w:rsid w:val="00097E5B"/>
    <w:rsid w:val="000A141D"/>
    <w:rsid w:val="000A1486"/>
    <w:rsid w:val="000A3A11"/>
    <w:rsid w:val="000A422C"/>
    <w:rsid w:val="000A45BC"/>
    <w:rsid w:val="000A4B9E"/>
    <w:rsid w:val="000A5E9E"/>
    <w:rsid w:val="000A734F"/>
    <w:rsid w:val="000B03D4"/>
    <w:rsid w:val="000B212B"/>
    <w:rsid w:val="000B3597"/>
    <w:rsid w:val="000B3EBB"/>
    <w:rsid w:val="000B4364"/>
    <w:rsid w:val="000B4399"/>
    <w:rsid w:val="000B445D"/>
    <w:rsid w:val="000B4A1D"/>
    <w:rsid w:val="000B4DBC"/>
    <w:rsid w:val="000B5D5B"/>
    <w:rsid w:val="000B6CBB"/>
    <w:rsid w:val="000B7457"/>
    <w:rsid w:val="000C0B96"/>
    <w:rsid w:val="000C1111"/>
    <w:rsid w:val="000C12B8"/>
    <w:rsid w:val="000C16A6"/>
    <w:rsid w:val="000C24E7"/>
    <w:rsid w:val="000C3908"/>
    <w:rsid w:val="000C42FC"/>
    <w:rsid w:val="000C5B79"/>
    <w:rsid w:val="000C6EDD"/>
    <w:rsid w:val="000C6F98"/>
    <w:rsid w:val="000D0D5B"/>
    <w:rsid w:val="000D1A10"/>
    <w:rsid w:val="000D2BA5"/>
    <w:rsid w:val="000D5581"/>
    <w:rsid w:val="000D65A1"/>
    <w:rsid w:val="000D6A9C"/>
    <w:rsid w:val="000D7F8C"/>
    <w:rsid w:val="000E2742"/>
    <w:rsid w:val="000E36A5"/>
    <w:rsid w:val="000E444C"/>
    <w:rsid w:val="000E6026"/>
    <w:rsid w:val="000E7BC9"/>
    <w:rsid w:val="000F00D5"/>
    <w:rsid w:val="000F11ED"/>
    <w:rsid w:val="000F20A9"/>
    <w:rsid w:val="000F2D51"/>
    <w:rsid w:val="000F33F4"/>
    <w:rsid w:val="000F46C0"/>
    <w:rsid w:val="000F6095"/>
    <w:rsid w:val="000F671D"/>
    <w:rsid w:val="000F6B23"/>
    <w:rsid w:val="000F6E3B"/>
    <w:rsid w:val="000F7CCD"/>
    <w:rsid w:val="00102F13"/>
    <w:rsid w:val="0010411B"/>
    <w:rsid w:val="00104297"/>
    <w:rsid w:val="00104B39"/>
    <w:rsid w:val="001067C2"/>
    <w:rsid w:val="00106AA7"/>
    <w:rsid w:val="00112152"/>
    <w:rsid w:val="00112B32"/>
    <w:rsid w:val="00112E02"/>
    <w:rsid w:val="001163A4"/>
    <w:rsid w:val="0011665E"/>
    <w:rsid w:val="0011721F"/>
    <w:rsid w:val="001207BF"/>
    <w:rsid w:val="00120E4D"/>
    <w:rsid w:val="00121072"/>
    <w:rsid w:val="00121487"/>
    <w:rsid w:val="001224E0"/>
    <w:rsid w:val="00123B78"/>
    <w:rsid w:val="00124239"/>
    <w:rsid w:val="001252BB"/>
    <w:rsid w:val="001255B9"/>
    <w:rsid w:val="001259B8"/>
    <w:rsid w:val="00125CC5"/>
    <w:rsid w:val="00125D79"/>
    <w:rsid w:val="00125DB6"/>
    <w:rsid w:val="00126F26"/>
    <w:rsid w:val="00130B1C"/>
    <w:rsid w:val="00132B78"/>
    <w:rsid w:val="00132DF5"/>
    <w:rsid w:val="00132EE1"/>
    <w:rsid w:val="00132FD6"/>
    <w:rsid w:val="00135111"/>
    <w:rsid w:val="001357B0"/>
    <w:rsid w:val="00135FDF"/>
    <w:rsid w:val="001375EB"/>
    <w:rsid w:val="0014059C"/>
    <w:rsid w:val="0014169B"/>
    <w:rsid w:val="00141773"/>
    <w:rsid w:val="00141C8D"/>
    <w:rsid w:val="00142BE1"/>
    <w:rsid w:val="00143BEB"/>
    <w:rsid w:val="00144053"/>
    <w:rsid w:val="001455D1"/>
    <w:rsid w:val="001457E9"/>
    <w:rsid w:val="001462B2"/>
    <w:rsid w:val="00146C3D"/>
    <w:rsid w:val="00146CA2"/>
    <w:rsid w:val="001500E3"/>
    <w:rsid w:val="00150775"/>
    <w:rsid w:val="001529BB"/>
    <w:rsid w:val="001530EE"/>
    <w:rsid w:val="00153B30"/>
    <w:rsid w:val="00153E33"/>
    <w:rsid w:val="0015438C"/>
    <w:rsid w:val="00154B73"/>
    <w:rsid w:val="00154C43"/>
    <w:rsid w:val="00154E45"/>
    <w:rsid w:val="00155C3F"/>
    <w:rsid w:val="001561DD"/>
    <w:rsid w:val="001563A4"/>
    <w:rsid w:val="001569D5"/>
    <w:rsid w:val="00156E7A"/>
    <w:rsid w:val="00157B0A"/>
    <w:rsid w:val="00160406"/>
    <w:rsid w:val="00161865"/>
    <w:rsid w:val="00162B62"/>
    <w:rsid w:val="00164152"/>
    <w:rsid w:val="00165512"/>
    <w:rsid w:val="00165609"/>
    <w:rsid w:val="00166F52"/>
    <w:rsid w:val="00167010"/>
    <w:rsid w:val="00167BEC"/>
    <w:rsid w:val="00167CA4"/>
    <w:rsid w:val="00171528"/>
    <w:rsid w:val="0017303A"/>
    <w:rsid w:val="00174226"/>
    <w:rsid w:val="001757CA"/>
    <w:rsid w:val="00175CBF"/>
    <w:rsid w:val="001761AE"/>
    <w:rsid w:val="0017761E"/>
    <w:rsid w:val="00177BCF"/>
    <w:rsid w:val="00180502"/>
    <w:rsid w:val="001825D8"/>
    <w:rsid w:val="00182D40"/>
    <w:rsid w:val="00185FCF"/>
    <w:rsid w:val="00186ABC"/>
    <w:rsid w:val="00187099"/>
    <w:rsid w:val="00191B9F"/>
    <w:rsid w:val="00191BE0"/>
    <w:rsid w:val="001922C8"/>
    <w:rsid w:val="001923AA"/>
    <w:rsid w:val="00195524"/>
    <w:rsid w:val="00196E1B"/>
    <w:rsid w:val="00197BF1"/>
    <w:rsid w:val="00197D88"/>
    <w:rsid w:val="00197DDC"/>
    <w:rsid w:val="001A06D1"/>
    <w:rsid w:val="001A097D"/>
    <w:rsid w:val="001A10A5"/>
    <w:rsid w:val="001A1552"/>
    <w:rsid w:val="001A1D27"/>
    <w:rsid w:val="001A3313"/>
    <w:rsid w:val="001A45D5"/>
    <w:rsid w:val="001A515D"/>
    <w:rsid w:val="001A60E6"/>
    <w:rsid w:val="001A633D"/>
    <w:rsid w:val="001A7604"/>
    <w:rsid w:val="001A7794"/>
    <w:rsid w:val="001B09A3"/>
    <w:rsid w:val="001B0BE5"/>
    <w:rsid w:val="001B18BB"/>
    <w:rsid w:val="001B1F52"/>
    <w:rsid w:val="001B270E"/>
    <w:rsid w:val="001B2A15"/>
    <w:rsid w:val="001B3D50"/>
    <w:rsid w:val="001B4096"/>
    <w:rsid w:val="001B5441"/>
    <w:rsid w:val="001B552D"/>
    <w:rsid w:val="001B5931"/>
    <w:rsid w:val="001B76EE"/>
    <w:rsid w:val="001B7DC1"/>
    <w:rsid w:val="001C0474"/>
    <w:rsid w:val="001C04FA"/>
    <w:rsid w:val="001C093C"/>
    <w:rsid w:val="001C162C"/>
    <w:rsid w:val="001C2645"/>
    <w:rsid w:val="001C2CF6"/>
    <w:rsid w:val="001C2FC9"/>
    <w:rsid w:val="001C53D0"/>
    <w:rsid w:val="001C6368"/>
    <w:rsid w:val="001D158A"/>
    <w:rsid w:val="001D1D6F"/>
    <w:rsid w:val="001D288C"/>
    <w:rsid w:val="001D55B9"/>
    <w:rsid w:val="001D679B"/>
    <w:rsid w:val="001D7347"/>
    <w:rsid w:val="001D7785"/>
    <w:rsid w:val="001E0239"/>
    <w:rsid w:val="001E1BA9"/>
    <w:rsid w:val="001E25A3"/>
    <w:rsid w:val="001E2934"/>
    <w:rsid w:val="001E4C6A"/>
    <w:rsid w:val="001E4E1A"/>
    <w:rsid w:val="001E5AD2"/>
    <w:rsid w:val="001E7A5C"/>
    <w:rsid w:val="001F0289"/>
    <w:rsid w:val="001F2379"/>
    <w:rsid w:val="001F31D2"/>
    <w:rsid w:val="001F32AE"/>
    <w:rsid w:val="001F4782"/>
    <w:rsid w:val="001F4848"/>
    <w:rsid w:val="001F6358"/>
    <w:rsid w:val="001F7E2B"/>
    <w:rsid w:val="002025C2"/>
    <w:rsid w:val="002043D5"/>
    <w:rsid w:val="00205132"/>
    <w:rsid w:val="0020518E"/>
    <w:rsid w:val="002077AC"/>
    <w:rsid w:val="0020780D"/>
    <w:rsid w:val="002140B6"/>
    <w:rsid w:val="00214754"/>
    <w:rsid w:val="00214C56"/>
    <w:rsid w:val="00215D23"/>
    <w:rsid w:val="00215EB6"/>
    <w:rsid w:val="00217A56"/>
    <w:rsid w:val="00220BC3"/>
    <w:rsid w:val="00224075"/>
    <w:rsid w:val="00225C76"/>
    <w:rsid w:val="0022626B"/>
    <w:rsid w:val="00226A08"/>
    <w:rsid w:val="00227E3B"/>
    <w:rsid w:val="00230651"/>
    <w:rsid w:val="0023255C"/>
    <w:rsid w:val="0023392D"/>
    <w:rsid w:val="002349BB"/>
    <w:rsid w:val="0024003B"/>
    <w:rsid w:val="00240BD7"/>
    <w:rsid w:val="002413E0"/>
    <w:rsid w:val="00241D12"/>
    <w:rsid w:val="00242BA1"/>
    <w:rsid w:val="00244289"/>
    <w:rsid w:val="00250213"/>
    <w:rsid w:val="00250492"/>
    <w:rsid w:val="0025237B"/>
    <w:rsid w:val="00253077"/>
    <w:rsid w:val="00253E13"/>
    <w:rsid w:val="0025409B"/>
    <w:rsid w:val="00255401"/>
    <w:rsid w:val="00255C3C"/>
    <w:rsid w:val="0025634F"/>
    <w:rsid w:val="00260797"/>
    <w:rsid w:val="00262BD5"/>
    <w:rsid w:val="00263907"/>
    <w:rsid w:val="0027005E"/>
    <w:rsid w:val="0027024A"/>
    <w:rsid w:val="00270DD1"/>
    <w:rsid w:val="00271185"/>
    <w:rsid w:val="002716C9"/>
    <w:rsid w:val="0027349D"/>
    <w:rsid w:val="0027403F"/>
    <w:rsid w:val="00275706"/>
    <w:rsid w:val="00275B22"/>
    <w:rsid w:val="00275DAF"/>
    <w:rsid w:val="002762B6"/>
    <w:rsid w:val="00276CB2"/>
    <w:rsid w:val="00281208"/>
    <w:rsid w:val="00283508"/>
    <w:rsid w:val="00284041"/>
    <w:rsid w:val="002851AA"/>
    <w:rsid w:val="00286BF3"/>
    <w:rsid w:val="00286DCC"/>
    <w:rsid w:val="00287F3B"/>
    <w:rsid w:val="002913B4"/>
    <w:rsid w:val="00291F76"/>
    <w:rsid w:val="00292165"/>
    <w:rsid w:val="00292CFB"/>
    <w:rsid w:val="00292DD5"/>
    <w:rsid w:val="00292F01"/>
    <w:rsid w:val="00293086"/>
    <w:rsid w:val="002939AB"/>
    <w:rsid w:val="00293F90"/>
    <w:rsid w:val="00294D79"/>
    <w:rsid w:val="0029504A"/>
    <w:rsid w:val="00295249"/>
    <w:rsid w:val="002954E8"/>
    <w:rsid w:val="00297018"/>
    <w:rsid w:val="002A1BB6"/>
    <w:rsid w:val="002A27FB"/>
    <w:rsid w:val="002A2E57"/>
    <w:rsid w:val="002A34F1"/>
    <w:rsid w:val="002A35F5"/>
    <w:rsid w:val="002A3EED"/>
    <w:rsid w:val="002A479C"/>
    <w:rsid w:val="002A49A0"/>
    <w:rsid w:val="002A5290"/>
    <w:rsid w:val="002A664B"/>
    <w:rsid w:val="002A6779"/>
    <w:rsid w:val="002A67AF"/>
    <w:rsid w:val="002B0957"/>
    <w:rsid w:val="002B0C10"/>
    <w:rsid w:val="002B1076"/>
    <w:rsid w:val="002B1C17"/>
    <w:rsid w:val="002B210D"/>
    <w:rsid w:val="002B24B8"/>
    <w:rsid w:val="002B24F4"/>
    <w:rsid w:val="002B29B7"/>
    <w:rsid w:val="002B30E9"/>
    <w:rsid w:val="002B32FF"/>
    <w:rsid w:val="002B3C07"/>
    <w:rsid w:val="002B44B0"/>
    <w:rsid w:val="002B4924"/>
    <w:rsid w:val="002B497C"/>
    <w:rsid w:val="002B5724"/>
    <w:rsid w:val="002B6587"/>
    <w:rsid w:val="002B6A84"/>
    <w:rsid w:val="002B791A"/>
    <w:rsid w:val="002C16D3"/>
    <w:rsid w:val="002C2376"/>
    <w:rsid w:val="002C253E"/>
    <w:rsid w:val="002C46EB"/>
    <w:rsid w:val="002C4E64"/>
    <w:rsid w:val="002C5F62"/>
    <w:rsid w:val="002C5FFA"/>
    <w:rsid w:val="002C62EB"/>
    <w:rsid w:val="002C6861"/>
    <w:rsid w:val="002D048A"/>
    <w:rsid w:val="002D0523"/>
    <w:rsid w:val="002D1B0D"/>
    <w:rsid w:val="002D20D8"/>
    <w:rsid w:val="002D25BC"/>
    <w:rsid w:val="002D2EA4"/>
    <w:rsid w:val="002D454C"/>
    <w:rsid w:val="002D601D"/>
    <w:rsid w:val="002D62A3"/>
    <w:rsid w:val="002D7938"/>
    <w:rsid w:val="002E1D78"/>
    <w:rsid w:val="002E3DCD"/>
    <w:rsid w:val="002E4126"/>
    <w:rsid w:val="002E4AFF"/>
    <w:rsid w:val="002E4BB3"/>
    <w:rsid w:val="002E5357"/>
    <w:rsid w:val="002E5663"/>
    <w:rsid w:val="002E66B7"/>
    <w:rsid w:val="002E7094"/>
    <w:rsid w:val="002F2C22"/>
    <w:rsid w:val="002F3655"/>
    <w:rsid w:val="002F3E28"/>
    <w:rsid w:val="002F42CF"/>
    <w:rsid w:val="002F5633"/>
    <w:rsid w:val="002F5809"/>
    <w:rsid w:val="002F5BF3"/>
    <w:rsid w:val="002F6D1E"/>
    <w:rsid w:val="00301D25"/>
    <w:rsid w:val="00302821"/>
    <w:rsid w:val="003042C5"/>
    <w:rsid w:val="00305E69"/>
    <w:rsid w:val="00305EB2"/>
    <w:rsid w:val="0030605C"/>
    <w:rsid w:val="00307347"/>
    <w:rsid w:val="0031157F"/>
    <w:rsid w:val="00311C2C"/>
    <w:rsid w:val="00311F4B"/>
    <w:rsid w:val="0031265C"/>
    <w:rsid w:val="00314595"/>
    <w:rsid w:val="00314B2A"/>
    <w:rsid w:val="00316109"/>
    <w:rsid w:val="00317318"/>
    <w:rsid w:val="00317862"/>
    <w:rsid w:val="00317869"/>
    <w:rsid w:val="00317968"/>
    <w:rsid w:val="00320B20"/>
    <w:rsid w:val="0032102F"/>
    <w:rsid w:val="0032105C"/>
    <w:rsid w:val="003210E1"/>
    <w:rsid w:val="00321284"/>
    <w:rsid w:val="00321882"/>
    <w:rsid w:val="00321948"/>
    <w:rsid w:val="00321EC3"/>
    <w:rsid w:val="0032291F"/>
    <w:rsid w:val="00322945"/>
    <w:rsid w:val="00323628"/>
    <w:rsid w:val="00326042"/>
    <w:rsid w:val="00327B29"/>
    <w:rsid w:val="00327B7F"/>
    <w:rsid w:val="00327F46"/>
    <w:rsid w:val="003302E9"/>
    <w:rsid w:val="00331CFC"/>
    <w:rsid w:val="003339DC"/>
    <w:rsid w:val="00334B21"/>
    <w:rsid w:val="0033521E"/>
    <w:rsid w:val="00335D14"/>
    <w:rsid w:val="00336908"/>
    <w:rsid w:val="00336CA9"/>
    <w:rsid w:val="00340EB6"/>
    <w:rsid w:val="00342339"/>
    <w:rsid w:val="00342C1F"/>
    <w:rsid w:val="00342F88"/>
    <w:rsid w:val="00343020"/>
    <w:rsid w:val="00343A8B"/>
    <w:rsid w:val="00343F2C"/>
    <w:rsid w:val="00344465"/>
    <w:rsid w:val="00344992"/>
    <w:rsid w:val="00344D43"/>
    <w:rsid w:val="00345062"/>
    <w:rsid w:val="003463DF"/>
    <w:rsid w:val="003468E9"/>
    <w:rsid w:val="00346BCC"/>
    <w:rsid w:val="00347EE7"/>
    <w:rsid w:val="003500B0"/>
    <w:rsid w:val="0035107B"/>
    <w:rsid w:val="00352800"/>
    <w:rsid w:val="00352B63"/>
    <w:rsid w:val="00353A78"/>
    <w:rsid w:val="00353B81"/>
    <w:rsid w:val="00355E08"/>
    <w:rsid w:val="003567C6"/>
    <w:rsid w:val="003568D8"/>
    <w:rsid w:val="00357298"/>
    <w:rsid w:val="00360A08"/>
    <w:rsid w:val="00360CD7"/>
    <w:rsid w:val="00362587"/>
    <w:rsid w:val="00362A27"/>
    <w:rsid w:val="003634F7"/>
    <w:rsid w:val="00367031"/>
    <w:rsid w:val="0037317E"/>
    <w:rsid w:val="0037457A"/>
    <w:rsid w:val="00375005"/>
    <w:rsid w:val="003773A5"/>
    <w:rsid w:val="00377B3B"/>
    <w:rsid w:val="00380419"/>
    <w:rsid w:val="00382AE6"/>
    <w:rsid w:val="00382C2B"/>
    <w:rsid w:val="00383413"/>
    <w:rsid w:val="00384588"/>
    <w:rsid w:val="00384D74"/>
    <w:rsid w:val="00384F2F"/>
    <w:rsid w:val="00384F40"/>
    <w:rsid w:val="00385BB0"/>
    <w:rsid w:val="00386068"/>
    <w:rsid w:val="00386671"/>
    <w:rsid w:val="00387A8D"/>
    <w:rsid w:val="00387CA8"/>
    <w:rsid w:val="00390779"/>
    <w:rsid w:val="003919EA"/>
    <w:rsid w:val="00391E36"/>
    <w:rsid w:val="00391E91"/>
    <w:rsid w:val="003966C7"/>
    <w:rsid w:val="00396DD2"/>
    <w:rsid w:val="00397567"/>
    <w:rsid w:val="003978AE"/>
    <w:rsid w:val="003A1437"/>
    <w:rsid w:val="003A2DD6"/>
    <w:rsid w:val="003A2F33"/>
    <w:rsid w:val="003A406C"/>
    <w:rsid w:val="003A5509"/>
    <w:rsid w:val="003A7BC6"/>
    <w:rsid w:val="003B13A6"/>
    <w:rsid w:val="003B13C9"/>
    <w:rsid w:val="003B16D9"/>
    <w:rsid w:val="003B2F80"/>
    <w:rsid w:val="003B4B32"/>
    <w:rsid w:val="003B5555"/>
    <w:rsid w:val="003B5634"/>
    <w:rsid w:val="003B57C6"/>
    <w:rsid w:val="003B6233"/>
    <w:rsid w:val="003B63F1"/>
    <w:rsid w:val="003B6990"/>
    <w:rsid w:val="003B7BD5"/>
    <w:rsid w:val="003B7F71"/>
    <w:rsid w:val="003C0C4A"/>
    <w:rsid w:val="003C3F08"/>
    <w:rsid w:val="003C46BA"/>
    <w:rsid w:val="003C519F"/>
    <w:rsid w:val="003C5B4C"/>
    <w:rsid w:val="003C5FF6"/>
    <w:rsid w:val="003C6039"/>
    <w:rsid w:val="003D1DE0"/>
    <w:rsid w:val="003D1F5D"/>
    <w:rsid w:val="003D2ACF"/>
    <w:rsid w:val="003D319D"/>
    <w:rsid w:val="003D43FA"/>
    <w:rsid w:val="003D5C41"/>
    <w:rsid w:val="003D639D"/>
    <w:rsid w:val="003D7130"/>
    <w:rsid w:val="003D79B6"/>
    <w:rsid w:val="003E0219"/>
    <w:rsid w:val="003E0387"/>
    <w:rsid w:val="003E0BF9"/>
    <w:rsid w:val="003E1C99"/>
    <w:rsid w:val="003E20F5"/>
    <w:rsid w:val="003E26B8"/>
    <w:rsid w:val="003E352A"/>
    <w:rsid w:val="003E46C4"/>
    <w:rsid w:val="003E69AB"/>
    <w:rsid w:val="003E74EB"/>
    <w:rsid w:val="003E7708"/>
    <w:rsid w:val="003F0C0C"/>
    <w:rsid w:val="003F1B07"/>
    <w:rsid w:val="003F1E65"/>
    <w:rsid w:val="003F25E9"/>
    <w:rsid w:val="003F3259"/>
    <w:rsid w:val="003F3A32"/>
    <w:rsid w:val="003F4BF7"/>
    <w:rsid w:val="003F4E46"/>
    <w:rsid w:val="003F50D2"/>
    <w:rsid w:val="003F7263"/>
    <w:rsid w:val="003F7DAC"/>
    <w:rsid w:val="00402307"/>
    <w:rsid w:val="004035D5"/>
    <w:rsid w:val="004074D7"/>
    <w:rsid w:val="0040792D"/>
    <w:rsid w:val="00410303"/>
    <w:rsid w:val="00410C56"/>
    <w:rsid w:val="004135F9"/>
    <w:rsid w:val="00413A8E"/>
    <w:rsid w:val="00414E22"/>
    <w:rsid w:val="00416537"/>
    <w:rsid w:val="004173D9"/>
    <w:rsid w:val="0041753A"/>
    <w:rsid w:val="004175D4"/>
    <w:rsid w:val="004208BD"/>
    <w:rsid w:val="00421CC2"/>
    <w:rsid w:val="00422993"/>
    <w:rsid w:val="00422DFA"/>
    <w:rsid w:val="00423D25"/>
    <w:rsid w:val="00423DB6"/>
    <w:rsid w:val="00424099"/>
    <w:rsid w:val="00424111"/>
    <w:rsid w:val="00424A25"/>
    <w:rsid w:val="0042578B"/>
    <w:rsid w:val="00425EC0"/>
    <w:rsid w:val="00426694"/>
    <w:rsid w:val="00431497"/>
    <w:rsid w:val="004318AF"/>
    <w:rsid w:val="00433263"/>
    <w:rsid w:val="0043422B"/>
    <w:rsid w:val="004367D0"/>
    <w:rsid w:val="00436B39"/>
    <w:rsid w:val="00436CA8"/>
    <w:rsid w:val="004374D1"/>
    <w:rsid w:val="00437641"/>
    <w:rsid w:val="00437BB0"/>
    <w:rsid w:val="00440FF0"/>
    <w:rsid w:val="004411FF"/>
    <w:rsid w:val="004419F6"/>
    <w:rsid w:val="00441B72"/>
    <w:rsid w:val="00443089"/>
    <w:rsid w:val="00445103"/>
    <w:rsid w:val="0044643A"/>
    <w:rsid w:val="00447833"/>
    <w:rsid w:val="00450366"/>
    <w:rsid w:val="00450B91"/>
    <w:rsid w:val="0045159D"/>
    <w:rsid w:val="004516D9"/>
    <w:rsid w:val="00451B32"/>
    <w:rsid w:val="00451E7F"/>
    <w:rsid w:val="004521AC"/>
    <w:rsid w:val="00454377"/>
    <w:rsid w:val="00455E60"/>
    <w:rsid w:val="00470127"/>
    <w:rsid w:val="0047062B"/>
    <w:rsid w:val="00473531"/>
    <w:rsid w:val="0047353E"/>
    <w:rsid w:val="004736A2"/>
    <w:rsid w:val="0047550B"/>
    <w:rsid w:val="00476184"/>
    <w:rsid w:val="00480CED"/>
    <w:rsid w:val="00480D39"/>
    <w:rsid w:val="004814B9"/>
    <w:rsid w:val="004818D7"/>
    <w:rsid w:val="00481C0A"/>
    <w:rsid w:val="004821AF"/>
    <w:rsid w:val="00482883"/>
    <w:rsid w:val="00483017"/>
    <w:rsid w:val="00483261"/>
    <w:rsid w:val="004851A3"/>
    <w:rsid w:val="00485A08"/>
    <w:rsid w:val="00485DC7"/>
    <w:rsid w:val="00485EDD"/>
    <w:rsid w:val="00487EAD"/>
    <w:rsid w:val="00490CAC"/>
    <w:rsid w:val="00490D3A"/>
    <w:rsid w:val="00491F36"/>
    <w:rsid w:val="0049378B"/>
    <w:rsid w:val="0049417B"/>
    <w:rsid w:val="004A0A02"/>
    <w:rsid w:val="004A286D"/>
    <w:rsid w:val="004A3EA8"/>
    <w:rsid w:val="004A4A4A"/>
    <w:rsid w:val="004A6944"/>
    <w:rsid w:val="004A78FF"/>
    <w:rsid w:val="004B013A"/>
    <w:rsid w:val="004B0484"/>
    <w:rsid w:val="004B1576"/>
    <w:rsid w:val="004B1ED8"/>
    <w:rsid w:val="004B2F12"/>
    <w:rsid w:val="004B2F83"/>
    <w:rsid w:val="004B40E0"/>
    <w:rsid w:val="004B55AB"/>
    <w:rsid w:val="004B5F6E"/>
    <w:rsid w:val="004B65DE"/>
    <w:rsid w:val="004B6E69"/>
    <w:rsid w:val="004C1711"/>
    <w:rsid w:val="004C23EB"/>
    <w:rsid w:val="004C3147"/>
    <w:rsid w:val="004C5D60"/>
    <w:rsid w:val="004C6047"/>
    <w:rsid w:val="004C79D7"/>
    <w:rsid w:val="004D0A26"/>
    <w:rsid w:val="004D3569"/>
    <w:rsid w:val="004D5160"/>
    <w:rsid w:val="004D5360"/>
    <w:rsid w:val="004E0369"/>
    <w:rsid w:val="004E08A7"/>
    <w:rsid w:val="004E1EAE"/>
    <w:rsid w:val="004E3349"/>
    <w:rsid w:val="004E3A53"/>
    <w:rsid w:val="004E3DAA"/>
    <w:rsid w:val="004E3F33"/>
    <w:rsid w:val="004E460F"/>
    <w:rsid w:val="004E4C74"/>
    <w:rsid w:val="004E4ECB"/>
    <w:rsid w:val="004E5D7D"/>
    <w:rsid w:val="004E6E26"/>
    <w:rsid w:val="004E779F"/>
    <w:rsid w:val="004F00AF"/>
    <w:rsid w:val="004F2BEC"/>
    <w:rsid w:val="004F4BC1"/>
    <w:rsid w:val="004F5616"/>
    <w:rsid w:val="004F731C"/>
    <w:rsid w:val="005003F7"/>
    <w:rsid w:val="005007A2"/>
    <w:rsid w:val="00500EEB"/>
    <w:rsid w:val="005019FC"/>
    <w:rsid w:val="00502212"/>
    <w:rsid w:val="005033AF"/>
    <w:rsid w:val="0050372C"/>
    <w:rsid w:val="0050784E"/>
    <w:rsid w:val="00507BF0"/>
    <w:rsid w:val="0051076C"/>
    <w:rsid w:val="00514353"/>
    <w:rsid w:val="00514473"/>
    <w:rsid w:val="00514F61"/>
    <w:rsid w:val="00515FB8"/>
    <w:rsid w:val="00516351"/>
    <w:rsid w:val="00516DD2"/>
    <w:rsid w:val="00521E71"/>
    <w:rsid w:val="005227E2"/>
    <w:rsid w:val="005229D1"/>
    <w:rsid w:val="00526C53"/>
    <w:rsid w:val="00526E13"/>
    <w:rsid w:val="00527278"/>
    <w:rsid w:val="0052743A"/>
    <w:rsid w:val="00531F00"/>
    <w:rsid w:val="0053236D"/>
    <w:rsid w:val="00532542"/>
    <w:rsid w:val="00532B0D"/>
    <w:rsid w:val="00532B4F"/>
    <w:rsid w:val="005335F6"/>
    <w:rsid w:val="00533AE2"/>
    <w:rsid w:val="0053401A"/>
    <w:rsid w:val="005341CE"/>
    <w:rsid w:val="0053451A"/>
    <w:rsid w:val="00534530"/>
    <w:rsid w:val="00535072"/>
    <w:rsid w:val="005350E8"/>
    <w:rsid w:val="00536437"/>
    <w:rsid w:val="00536A1D"/>
    <w:rsid w:val="00536BDD"/>
    <w:rsid w:val="005372BF"/>
    <w:rsid w:val="0053779F"/>
    <w:rsid w:val="00537A09"/>
    <w:rsid w:val="00537EDF"/>
    <w:rsid w:val="00540946"/>
    <w:rsid w:val="00541DC4"/>
    <w:rsid w:val="00542AC1"/>
    <w:rsid w:val="00542D11"/>
    <w:rsid w:val="0054457C"/>
    <w:rsid w:val="00545602"/>
    <w:rsid w:val="00545B2E"/>
    <w:rsid w:val="00545F2E"/>
    <w:rsid w:val="005463C6"/>
    <w:rsid w:val="005465D7"/>
    <w:rsid w:val="00546886"/>
    <w:rsid w:val="00546A15"/>
    <w:rsid w:val="00550A26"/>
    <w:rsid w:val="00550A5C"/>
    <w:rsid w:val="00550B02"/>
    <w:rsid w:val="00550D6E"/>
    <w:rsid w:val="00552055"/>
    <w:rsid w:val="00552B84"/>
    <w:rsid w:val="00552E3F"/>
    <w:rsid w:val="005549E6"/>
    <w:rsid w:val="00555F55"/>
    <w:rsid w:val="0055618F"/>
    <w:rsid w:val="0055718A"/>
    <w:rsid w:val="00560242"/>
    <w:rsid w:val="00560B87"/>
    <w:rsid w:val="00561860"/>
    <w:rsid w:val="00563147"/>
    <w:rsid w:val="00564264"/>
    <w:rsid w:val="005642AA"/>
    <w:rsid w:val="005658CA"/>
    <w:rsid w:val="00565AAE"/>
    <w:rsid w:val="00566061"/>
    <w:rsid w:val="005666F0"/>
    <w:rsid w:val="005718EA"/>
    <w:rsid w:val="00571DE5"/>
    <w:rsid w:val="0057232F"/>
    <w:rsid w:val="00572FD1"/>
    <w:rsid w:val="005754ED"/>
    <w:rsid w:val="005755AE"/>
    <w:rsid w:val="005825BA"/>
    <w:rsid w:val="005826A8"/>
    <w:rsid w:val="00582789"/>
    <w:rsid w:val="0058408C"/>
    <w:rsid w:val="0058468F"/>
    <w:rsid w:val="005877E8"/>
    <w:rsid w:val="005902FB"/>
    <w:rsid w:val="005918B6"/>
    <w:rsid w:val="00591AD8"/>
    <w:rsid w:val="00591D76"/>
    <w:rsid w:val="00593471"/>
    <w:rsid w:val="00593759"/>
    <w:rsid w:val="00593924"/>
    <w:rsid w:val="005963EC"/>
    <w:rsid w:val="00597D32"/>
    <w:rsid w:val="005A1679"/>
    <w:rsid w:val="005A1C7C"/>
    <w:rsid w:val="005A2151"/>
    <w:rsid w:val="005A2E26"/>
    <w:rsid w:val="005A4262"/>
    <w:rsid w:val="005A450A"/>
    <w:rsid w:val="005A6D2D"/>
    <w:rsid w:val="005B035E"/>
    <w:rsid w:val="005B365A"/>
    <w:rsid w:val="005B49DF"/>
    <w:rsid w:val="005C0585"/>
    <w:rsid w:val="005C0957"/>
    <w:rsid w:val="005C0D46"/>
    <w:rsid w:val="005C0F90"/>
    <w:rsid w:val="005C4CDD"/>
    <w:rsid w:val="005C4EB3"/>
    <w:rsid w:val="005C4F67"/>
    <w:rsid w:val="005C5958"/>
    <w:rsid w:val="005D0548"/>
    <w:rsid w:val="005D0B01"/>
    <w:rsid w:val="005D36CF"/>
    <w:rsid w:val="005E0657"/>
    <w:rsid w:val="005E1380"/>
    <w:rsid w:val="005E148A"/>
    <w:rsid w:val="005E2BC8"/>
    <w:rsid w:val="005E3854"/>
    <w:rsid w:val="005E51E9"/>
    <w:rsid w:val="005E737C"/>
    <w:rsid w:val="005E7A43"/>
    <w:rsid w:val="005F01EF"/>
    <w:rsid w:val="005F3604"/>
    <w:rsid w:val="005F4023"/>
    <w:rsid w:val="005F41B0"/>
    <w:rsid w:val="005F4FFE"/>
    <w:rsid w:val="005F519E"/>
    <w:rsid w:val="005F5DB8"/>
    <w:rsid w:val="005F6417"/>
    <w:rsid w:val="005F7568"/>
    <w:rsid w:val="005F79FA"/>
    <w:rsid w:val="00600891"/>
    <w:rsid w:val="006008F1"/>
    <w:rsid w:val="00601387"/>
    <w:rsid w:val="00601961"/>
    <w:rsid w:val="00603AB9"/>
    <w:rsid w:val="00603F96"/>
    <w:rsid w:val="00604002"/>
    <w:rsid w:val="00605F75"/>
    <w:rsid w:val="00607763"/>
    <w:rsid w:val="006105CD"/>
    <w:rsid w:val="00610AD8"/>
    <w:rsid w:val="00612193"/>
    <w:rsid w:val="006123B9"/>
    <w:rsid w:val="0061253F"/>
    <w:rsid w:val="00613465"/>
    <w:rsid w:val="00613FD0"/>
    <w:rsid w:val="006144AB"/>
    <w:rsid w:val="00615085"/>
    <w:rsid w:val="006172E4"/>
    <w:rsid w:val="00617FED"/>
    <w:rsid w:val="006201D4"/>
    <w:rsid w:val="006207FE"/>
    <w:rsid w:val="006208EC"/>
    <w:rsid w:val="00621AAF"/>
    <w:rsid w:val="00621B2B"/>
    <w:rsid w:val="00622FB5"/>
    <w:rsid w:val="00623BE8"/>
    <w:rsid w:val="00624C72"/>
    <w:rsid w:val="006268CE"/>
    <w:rsid w:val="0062707E"/>
    <w:rsid w:val="006274E9"/>
    <w:rsid w:val="00627FAB"/>
    <w:rsid w:val="00630799"/>
    <w:rsid w:val="006307EE"/>
    <w:rsid w:val="00630C19"/>
    <w:rsid w:val="00631063"/>
    <w:rsid w:val="006311FE"/>
    <w:rsid w:val="00632228"/>
    <w:rsid w:val="00632B21"/>
    <w:rsid w:val="006331A2"/>
    <w:rsid w:val="00634485"/>
    <w:rsid w:val="00634FF7"/>
    <w:rsid w:val="006356C2"/>
    <w:rsid w:val="00635BDF"/>
    <w:rsid w:val="0063721A"/>
    <w:rsid w:val="00637914"/>
    <w:rsid w:val="0064006C"/>
    <w:rsid w:val="00640914"/>
    <w:rsid w:val="00640C66"/>
    <w:rsid w:val="00640C80"/>
    <w:rsid w:val="00641983"/>
    <w:rsid w:val="00641A71"/>
    <w:rsid w:val="0064496E"/>
    <w:rsid w:val="00647E63"/>
    <w:rsid w:val="00650825"/>
    <w:rsid w:val="006511F8"/>
    <w:rsid w:val="00651B3D"/>
    <w:rsid w:val="00652A07"/>
    <w:rsid w:val="00653F9F"/>
    <w:rsid w:val="006564ED"/>
    <w:rsid w:val="00656B5D"/>
    <w:rsid w:val="006617B7"/>
    <w:rsid w:val="006618DA"/>
    <w:rsid w:val="00661C60"/>
    <w:rsid w:val="006634E6"/>
    <w:rsid w:val="006662CE"/>
    <w:rsid w:val="00666E21"/>
    <w:rsid w:val="006672A0"/>
    <w:rsid w:val="006700A1"/>
    <w:rsid w:val="0067028D"/>
    <w:rsid w:val="0067075F"/>
    <w:rsid w:val="00670812"/>
    <w:rsid w:val="00670D34"/>
    <w:rsid w:val="006730C9"/>
    <w:rsid w:val="0067443A"/>
    <w:rsid w:val="00674A57"/>
    <w:rsid w:val="006750D4"/>
    <w:rsid w:val="00675551"/>
    <w:rsid w:val="006759CA"/>
    <w:rsid w:val="00675AC4"/>
    <w:rsid w:val="00676048"/>
    <w:rsid w:val="00677955"/>
    <w:rsid w:val="006809DB"/>
    <w:rsid w:val="00682BFA"/>
    <w:rsid w:val="0068341A"/>
    <w:rsid w:val="006840F2"/>
    <w:rsid w:val="00685065"/>
    <w:rsid w:val="00685707"/>
    <w:rsid w:val="00685C25"/>
    <w:rsid w:val="006879BB"/>
    <w:rsid w:val="00692334"/>
    <w:rsid w:val="00692506"/>
    <w:rsid w:val="00692EBE"/>
    <w:rsid w:val="00693064"/>
    <w:rsid w:val="00693372"/>
    <w:rsid w:val="006954BC"/>
    <w:rsid w:val="00695EF8"/>
    <w:rsid w:val="00696434"/>
    <w:rsid w:val="006964E9"/>
    <w:rsid w:val="006A038A"/>
    <w:rsid w:val="006A2C61"/>
    <w:rsid w:val="006A2C9E"/>
    <w:rsid w:val="006A3400"/>
    <w:rsid w:val="006A3964"/>
    <w:rsid w:val="006A3D95"/>
    <w:rsid w:val="006A485A"/>
    <w:rsid w:val="006A4E46"/>
    <w:rsid w:val="006A5295"/>
    <w:rsid w:val="006A6378"/>
    <w:rsid w:val="006A6723"/>
    <w:rsid w:val="006A785D"/>
    <w:rsid w:val="006B0356"/>
    <w:rsid w:val="006B287C"/>
    <w:rsid w:val="006B3EC4"/>
    <w:rsid w:val="006B559F"/>
    <w:rsid w:val="006B5B8F"/>
    <w:rsid w:val="006B6010"/>
    <w:rsid w:val="006C18D2"/>
    <w:rsid w:val="006C2FC5"/>
    <w:rsid w:val="006C32D4"/>
    <w:rsid w:val="006C3451"/>
    <w:rsid w:val="006C35B8"/>
    <w:rsid w:val="006C4577"/>
    <w:rsid w:val="006C510B"/>
    <w:rsid w:val="006C5C8D"/>
    <w:rsid w:val="006C5D02"/>
    <w:rsid w:val="006C68BE"/>
    <w:rsid w:val="006C6AE4"/>
    <w:rsid w:val="006C6C1D"/>
    <w:rsid w:val="006C6C2B"/>
    <w:rsid w:val="006D0C6E"/>
    <w:rsid w:val="006D1421"/>
    <w:rsid w:val="006D1911"/>
    <w:rsid w:val="006D51DA"/>
    <w:rsid w:val="006D7A63"/>
    <w:rsid w:val="006D7D9B"/>
    <w:rsid w:val="006E0DCF"/>
    <w:rsid w:val="006E13B3"/>
    <w:rsid w:val="006E1E40"/>
    <w:rsid w:val="006E51C6"/>
    <w:rsid w:val="006E5AB7"/>
    <w:rsid w:val="006E5F02"/>
    <w:rsid w:val="006E6855"/>
    <w:rsid w:val="006E69B0"/>
    <w:rsid w:val="006E6E55"/>
    <w:rsid w:val="006E74E6"/>
    <w:rsid w:val="006E7D42"/>
    <w:rsid w:val="006F0034"/>
    <w:rsid w:val="006F0CBD"/>
    <w:rsid w:val="006F0FD9"/>
    <w:rsid w:val="006F2CFF"/>
    <w:rsid w:val="006F69D3"/>
    <w:rsid w:val="0070070B"/>
    <w:rsid w:val="00700743"/>
    <w:rsid w:val="007018B2"/>
    <w:rsid w:val="0070203E"/>
    <w:rsid w:val="00703DEB"/>
    <w:rsid w:val="0070563E"/>
    <w:rsid w:val="0070655D"/>
    <w:rsid w:val="00707734"/>
    <w:rsid w:val="00707755"/>
    <w:rsid w:val="00710E22"/>
    <w:rsid w:val="00711EA1"/>
    <w:rsid w:val="00712A99"/>
    <w:rsid w:val="00712EE1"/>
    <w:rsid w:val="007145A2"/>
    <w:rsid w:val="00715364"/>
    <w:rsid w:val="0071581C"/>
    <w:rsid w:val="00715AEC"/>
    <w:rsid w:val="00715B7E"/>
    <w:rsid w:val="00716614"/>
    <w:rsid w:val="007168FD"/>
    <w:rsid w:val="00717154"/>
    <w:rsid w:val="00717760"/>
    <w:rsid w:val="0072179B"/>
    <w:rsid w:val="0072225D"/>
    <w:rsid w:val="00723097"/>
    <w:rsid w:val="00723169"/>
    <w:rsid w:val="00723740"/>
    <w:rsid w:val="007246AF"/>
    <w:rsid w:val="00725843"/>
    <w:rsid w:val="00725C36"/>
    <w:rsid w:val="007263C4"/>
    <w:rsid w:val="00726D1E"/>
    <w:rsid w:val="00726EDE"/>
    <w:rsid w:val="0072792E"/>
    <w:rsid w:val="00727C42"/>
    <w:rsid w:val="007314C2"/>
    <w:rsid w:val="0073393A"/>
    <w:rsid w:val="0073436B"/>
    <w:rsid w:val="00735D62"/>
    <w:rsid w:val="00736052"/>
    <w:rsid w:val="0073643C"/>
    <w:rsid w:val="00736767"/>
    <w:rsid w:val="00736F27"/>
    <w:rsid w:val="00736F86"/>
    <w:rsid w:val="00737285"/>
    <w:rsid w:val="00740A26"/>
    <w:rsid w:val="0074148D"/>
    <w:rsid w:val="007415B9"/>
    <w:rsid w:val="00744389"/>
    <w:rsid w:val="0074599D"/>
    <w:rsid w:val="00746CFA"/>
    <w:rsid w:val="00747F96"/>
    <w:rsid w:val="0075109B"/>
    <w:rsid w:val="00753365"/>
    <w:rsid w:val="007540D0"/>
    <w:rsid w:val="00755BE6"/>
    <w:rsid w:val="00755CC3"/>
    <w:rsid w:val="00755D47"/>
    <w:rsid w:val="00757B53"/>
    <w:rsid w:val="0076140F"/>
    <w:rsid w:val="00761491"/>
    <w:rsid w:val="0076452B"/>
    <w:rsid w:val="00765487"/>
    <w:rsid w:val="0076678B"/>
    <w:rsid w:val="0076680D"/>
    <w:rsid w:val="007678EE"/>
    <w:rsid w:val="00767A25"/>
    <w:rsid w:val="00767C51"/>
    <w:rsid w:val="00777247"/>
    <w:rsid w:val="00777522"/>
    <w:rsid w:val="007805BE"/>
    <w:rsid w:val="0078097D"/>
    <w:rsid w:val="00780D8C"/>
    <w:rsid w:val="0078196A"/>
    <w:rsid w:val="00786476"/>
    <w:rsid w:val="00786D25"/>
    <w:rsid w:val="00791818"/>
    <w:rsid w:val="00791F3D"/>
    <w:rsid w:val="007A2F54"/>
    <w:rsid w:val="007A31F4"/>
    <w:rsid w:val="007A35A1"/>
    <w:rsid w:val="007A51D7"/>
    <w:rsid w:val="007A537F"/>
    <w:rsid w:val="007A5AA9"/>
    <w:rsid w:val="007A649F"/>
    <w:rsid w:val="007A6782"/>
    <w:rsid w:val="007A74D9"/>
    <w:rsid w:val="007B02F6"/>
    <w:rsid w:val="007B0E8D"/>
    <w:rsid w:val="007B13C3"/>
    <w:rsid w:val="007B1A87"/>
    <w:rsid w:val="007B1AB7"/>
    <w:rsid w:val="007B4DFE"/>
    <w:rsid w:val="007B5E75"/>
    <w:rsid w:val="007B5FE9"/>
    <w:rsid w:val="007B6609"/>
    <w:rsid w:val="007B7A25"/>
    <w:rsid w:val="007C1126"/>
    <w:rsid w:val="007C1132"/>
    <w:rsid w:val="007C14D3"/>
    <w:rsid w:val="007C1AD3"/>
    <w:rsid w:val="007C1CDE"/>
    <w:rsid w:val="007C3121"/>
    <w:rsid w:val="007C3160"/>
    <w:rsid w:val="007C3CD7"/>
    <w:rsid w:val="007C3DAE"/>
    <w:rsid w:val="007C7A55"/>
    <w:rsid w:val="007C7EA9"/>
    <w:rsid w:val="007D12C9"/>
    <w:rsid w:val="007D2043"/>
    <w:rsid w:val="007D21ED"/>
    <w:rsid w:val="007D2B77"/>
    <w:rsid w:val="007D36AC"/>
    <w:rsid w:val="007D4D97"/>
    <w:rsid w:val="007E0784"/>
    <w:rsid w:val="007E1AA2"/>
    <w:rsid w:val="007E1F75"/>
    <w:rsid w:val="007E215C"/>
    <w:rsid w:val="007E26AC"/>
    <w:rsid w:val="007E31CF"/>
    <w:rsid w:val="007E3296"/>
    <w:rsid w:val="007E4B78"/>
    <w:rsid w:val="007E4DF4"/>
    <w:rsid w:val="007E4E74"/>
    <w:rsid w:val="007E52E8"/>
    <w:rsid w:val="007E5750"/>
    <w:rsid w:val="007E5A30"/>
    <w:rsid w:val="007F0F45"/>
    <w:rsid w:val="007F2191"/>
    <w:rsid w:val="007F38A5"/>
    <w:rsid w:val="007F405B"/>
    <w:rsid w:val="007F42E1"/>
    <w:rsid w:val="007F525A"/>
    <w:rsid w:val="007F5287"/>
    <w:rsid w:val="007F619E"/>
    <w:rsid w:val="007F7670"/>
    <w:rsid w:val="0080219E"/>
    <w:rsid w:val="00802653"/>
    <w:rsid w:val="008030F6"/>
    <w:rsid w:val="00803709"/>
    <w:rsid w:val="00804ED5"/>
    <w:rsid w:val="0080636A"/>
    <w:rsid w:val="008067E6"/>
    <w:rsid w:val="00807806"/>
    <w:rsid w:val="008079F8"/>
    <w:rsid w:val="00810740"/>
    <w:rsid w:val="00810B85"/>
    <w:rsid w:val="008122D7"/>
    <w:rsid w:val="008128CE"/>
    <w:rsid w:val="008140C7"/>
    <w:rsid w:val="00815692"/>
    <w:rsid w:val="008157CB"/>
    <w:rsid w:val="00815AAB"/>
    <w:rsid w:val="00816E49"/>
    <w:rsid w:val="0081774C"/>
    <w:rsid w:val="008177F7"/>
    <w:rsid w:val="008203C5"/>
    <w:rsid w:val="0082046F"/>
    <w:rsid w:val="00822327"/>
    <w:rsid w:val="008227F4"/>
    <w:rsid w:val="0082475E"/>
    <w:rsid w:val="00824E77"/>
    <w:rsid w:val="00825AF7"/>
    <w:rsid w:val="008268A9"/>
    <w:rsid w:val="00826A84"/>
    <w:rsid w:val="00830388"/>
    <w:rsid w:val="0083115A"/>
    <w:rsid w:val="008317FC"/>
    <w:rsid w:val="00831986"/>
    <w:rsid w:val="00831C58"/>
    <w:rsid w:val="00832796"/>
    <w:rsid w:val="00832CB6"/>
    <w:rsid w:val="0083398D"/>
    <w:rsid w:val="00833A6C"/>
    <w:rsid w:val="0083407B"/>
    <w:rsid w:val="0083433A"/>
    <w:rsid w:val="008370B7"/>
    <w:rsid w:val="00837B88"/>
    <w:rsid w:val="008415D1"/>
    <w:rsid w:val="00842135"/>
    <w:rsid w:val="00842277"/>
    <w:rsid w:val="0084229F"/>
    <w:rsid w:val="00843978"/>
    <w:rsid w:val="00843F64"/>
    <w:rsid w:val="00845978"/>
    <w:rsid w:val="00850DD7"/>
    <w:rsid w:val="00851540"/>
    <w:rsid w:val="008520AA"/>
    <w:rsid w:val="00852C20"/>
    <w:rsid w:val="00852C51"/>
    <w:rsid w:val="00853565"/>
    <w:rsid w:val="00853ABD"/>
    <w:rsid w:val="00854BEA"/>
    <w:rsid w:val="00855689"/>
    <w:rsid w:val="008568C1"/>
    <w:rsid w:val="00860CD4"/>
    <w:rsid w:val="00861E72"/>
    <w:rsid w:val="00862102"/>
    <w:rsid w:val="00862CE3"/>
    <w:rsid w:val="0086357F"/>
    <w:rsid w:val="00865CBE"/>
    <w:rsid w:val="00865CDF"/>
    <w:rsid w:val="0086715D"/>
    <w:rsid w:val="00867723"/>
    <w:rsid w:val="00867BAA"/>
    <w:rsid w:val="008709C9"/>
    <w:rsid w:val="0087117F"/>
    <w:rsid w:val="00872C70"/>
    <w:rsid w:val="00876BF7"/>
    <w:rsid w:val="00877184"/>
    <w:rsid w:val="00877534"/>
    <w:rsid w:val="008808F8"/>
    <w:rsid w:val="00882AC7"/>
    <w:rsid w:val="00882D1E"/>
    <w:rsid w:val="00882F7F"/>
    <w:rsid w:val="008839CB"/>
    <w:rsid w:val="00883E31"/>
    <w:rsid w:val="008852E1"/>
    <w:rsid w:val="008874F8"/>
    <w:rsid w:val="00887D40"/>
    <w:rsid w:val="00887F42"/>
    <w:rsid w:val="00892574"/>
    <w:rsid w:val="008933DD"/>
    <w:rsid w:val="0089455D"/>
    <w:rsid w:val="008948FE"/>
    <w:rsid w:val="00894C34"/>
    <w:rsid w:val="008A06DA"/>
    <w:rsid w:val="008A1794"/>
    <w:rsid w:val="008A28DE"/>
    <w:rsid w:val="008A2A3A"/>
    <w:rsid w:val="008A2B68"/>
    <w:rsid w:val="008A2C7F"/>
    <w:rsid w:val="008A2DD6"/>
    <w:rsid w:val="008A2E7C"/>
    <w:rsid w:val="008A4019"/>
    <w:rsid w:val="008A41CF"/>
    <w:rsid w:val="008A488E"/>
    <w:rsid w:val="008A4E03"/>
    <w:rsid w:val="008A5A2A"/>
    <w:rsid w:val="008A66B4"/>
    <w:rsid w:val="008B004B"/>
    <w:rsid w:val="008B17FF"/>
    <w:rsid w:val="008B21B5"/>
    <w:rsid w:val="008B3839"/>
    <w:rsid w:val="008B3DA6"/>
    <w:rsid w:val="008B42DF"/>
    <w:rsid w:val="008B4DA2"/>
    <w:rsid w:val="008B679A"/>
    <w:rsid w:val="008C207D"/>
    <w:rsid w:val="008C2756"/>
    <w:rsid w:val="008C2ABE"/>
    <w:rsid w:val="008C2B29"/>
    <w:rsid w:val="008C42FF"/>
    <w:rsid w:val="008C479B"/>
    <w:rsid w:val="008C7FF7"/>
    <w:rsid w:val="008D104D"/>
    <w:rsid w:val="008D127E"/>
    <w:rsid w:val="008D16FA"/>
    <w:rsid w:val="008D1950"/>
    <w:rsid w:val="008D21E3"/>
    <w:rsid w:val="008D2AD0"/>
    <w:rsid w:val="008D3231"/>
    <w:rsid w:val="008D37DA"/>
    <w:rsid w:val="008D3DEE"/>
    <w:rsid w:val="008D41C1"/>
    <w:rsid w:val="008D4D96"/>
    <w:rsid w:val="008D5C8B"/>
    <w:rsid w:val="008D61E7"/>
    <w:rsid w:val="008D623B"/>
    <w:rsid w:val="008D6DC5"/>
    <w:rsid w:val="008D7EC4"/>
    <w:rsid w:val="008E05D9"/>
    <w:rsid w:val="008E2870"/>
    <w:rsid w:val="008E2D4F"/>
    <w:rsid w:val="008E435E"/>
    <w:rsid w:val="008E5129"/>
    <w:rsid w:val="008E5A88"/>
    <w:rsid w:val="008E650F"/>
    <w:rsid w:val="008E666E"/>
    <w:rsid w:val="008E6FF1"/>
    <w:rsid w:val="008F0195"/>
    <w:rsid w:val="008F4B56"/>
    <w:rsid w:val="008F532A"/>
    <w:rsid w:val="008F6091"/>
    <w:rsid w:val="008F6F64"/>
    <w:rsid w:val="00900088"/>
    <w:rsid w:val="00900723"/>
    <w:rsid w:val="00900734"/>
    <w:rsid w:val="0090114D"/>
    <w:rsid w:val="00902A7D"/>
    <w:rsid w:val="00903143"/>
    <w:rsid w:val="00903CED"/>
    <w:rsid w:val="00904BD3"/>
    <w:rsid w:val="0090560C"/>
    <w:rsid w:val="00905D4C"/>
    <w:rsid w:val="009061F2"/>
    <w:rsid w:val="00911200"/>
    <w:rsid w:val="00911C19"/>
    <w:rsid w:val="009128DE"/>
    <w:rsid w:val="00912DD4"/>
    <w:rsid w:val="009138F6"/>
    <w:rsid w:val="0091487F"/>
    <w:rsid w:val="009157B6"/>
    <w:rsid w:val="00916055"/>
    <w:rsid w:val="00917852"/>
    <w:rsid w:val="0092087C"/>
    <w:rsid w:val="00921265"/>
    <w:rsid w:val="009223A7"/>
    <w:rsid w:val="00923A20"/>
    <w:rsid w:val="00923C6E"/>
    <w:rsid w:val="00924293"/>
    <w:rsid w:val="00925305"/>
    <w:rsid w:val="0092540D"/>
    <w:rsid w:val="00926FCB"/>
    <w:rsid w:val="009305E6"/>
    <w:rsid w:val="009315A7"/>
    <w:rsid w:val="0093171D"/>
    <w:rsid w:val="0093187D"/>
    <w:rsid w:val="0093189E"/>
    <w:rsid w:val="009339F9"/>
    <w:rsid w:val="00934071"/>
    <w:rsid w:val="0093482E"/>
    <w:rsid w:val="00936039"/>
    <w:rsid w:val="00936A1F"/>
    <w:rsid w:val="0093770F"/>
    <w:rsid w:val="00937C8A"/>
    <w:rsid w:val="00941AA7"/>
    <w:rsid w:val="00942172"/>
    <w:rsid w:val="00943CF8"/>
    <w:rsid w:val="009441BB"/>
    <w:rsid w:val="00944674"/>
    <w:rsid w:val="00944889"/>
    <w:rsid w:val="00946DF5"/>
    <w:rsid w:val="009500F5"/>
    <w:rsid w:val="0095080A"/>
    <w:rsid w:val="00950B63"/>
    <w:rsid w:val="00950D4A"/>
    <w:rsid w:val="00951FAA"/>
    <w:rsid w:val="00952635"/>
    <w:rsid w:val="00953111"/>
    <w:rsid w:val="00953F47"/>
    <w:rsid w:val="00954147"/>
    <w:rsid w:val="00955D8A"/>
    <w:rsid w:val="00955D9A"/>
    <w:rsid w:val="00956141"/>
    <w:rsid w:val="00956DC5"/>
    <w:rsid w:val="00957209"/>
    <w:rsid w:val="00957BF3"/>
    <w:rsid w:val="00961004"/>
    <w:rsid w:val="009615E5"/>
    <w:rsid w:val="00961F73"/>
    <w:rsid w:val="009646C3"/>
    <w:rsid w:val="009652C2"/>
    <w:rsid w:val="00965593"/>
    <w:rsid w:val="00966018"/>
    <w:rsid w:val="00970763"/>
    <w:rsid w:val="00970876"/>
    <w:rsid w:val="009716C0"/>
    <w:rsid w:val="00971C18"/>
    <w:rsid w:val="009733FF"/>
    <w:rsid w:val="00973B75"/>
    <w:rsid w:val="00973C58"/>
    <w:rsid w:val="00973D24"/>
    <w:rsid w:val="00974E43"/>
    <w:rsid w:val="0097563A"/>
    <w:rsid w:val="00976DDA"/>
    <w:rsid w:val="00976F87"/>
    <w:rsid w:val="00977F18"/>
    <w:rsid w:val="009807EE"/>
    <w:rsid w:val="009811A6"/>
    <w:rsid w:val="00981FF1"/>
    <w:rsid w:val="00982356"/>
    <w:rsid w:val="00983074"/>
    <w:rsid w:val="00983E25"/>
    <w:rsid w:val="00984413"/>
    <w:rsid w:val="00984624"/>
    <w:rsid w:val="00985084"/>
    <w:rsid w:val="0098569A"/>
    <w:rsid w:val="0098592F"/>
    <w:rsid w:val="00985BB5"/>
    <w:rsid w:val="00986BBE"/>
    <w:rsid w:val="0098752B"/>
    <w:rsid w:val="00987A53"/>
    <w:rsid w:val="00990D18"/>
    <w:rsid w:val="00993174"/>
    <w:rsid w:val="009933E8"/>
    <w:rsid w:val="009955F9"/>
    <w:rsid w:val="00995E9D"/>
    <w:rsid w:val="00997C05"/>
    <w:rsid w:val="00997F42"/>
    <w:rsid w:val="009A02E3"/>
    <w:rsid w:val="009A059D"/>
    <w:rsid w:val="009A0739"/>
    <w:rsid w:val="009A19E1"/>
    <w:rsid w:val="009A2DBA"/>
    <w:rsid w:val="009A2E04"/>
    <w:rsid w:val="009A3CB2"/>
    <w:rsid w:val="009A4498"/>
    <w:rsid w:val="009A4BFA"/>
    <w:rsid w:val="009A57AB"/>
    <w:rsid w:val="009A6617"/>
    <w:rsid w:val="009A73AB"/>
    <w:rsid w:val="009B06F7"/>
    <w:rsid w:val="009B1D21"/>
    <w:rsid w:val="009B249D"/>
    <w:rsid w:val="009B7101"/>
    <w:rsid w:val="009B7CD9"/>
    <w:rsid w:val="009C0579"/>
    <w:rsid w:val="009C1D2E"/>
    <w:rsid w:val="009C30BC"/>
    <w:rsid w:val="009C4214"/>
    <w:rsid w:val="009C4258"/>
    <w:rsid w:val="009C6317"/>
    <w:rsid w:val="009C7087"/>
    <w:rsid w:val="009C72A3"/>
    <w:rsid w:val="009C73DC"/>
    <w:rsid w:val="009D22B9"/>
    <w:rsid w:val="009D3153"/>
    <w:rsid w:val="009D4900"/>
    <w:rsid w:val="009D4FA9"/>
    <w:rsid w:val="009D5DA3"/>
    <w:rsid w:val="009D6163"/>
    <w:rsid w:val="009D6776"/>
    <w:rsid w:val="009D6E74"/>
    <w:rsid w:val="009D6F58"/>
    <w:rsid w:val="009D7308"/>
    <w:rsid w:val="009D7B14"/>
    <w:rsid w:val="009E1C39"/>
    <w:rsid w:val="009E25AA"/>
    <w:rsid w:val="009E272C"/>
    <w:rsid w:val="009E3D59"/>
    <w:rsid w:val="009E4145"/>
    <w:rsid w:val="009E5830"/>
    <w:rsid w:val="009E693A"/>
    <w:rsid w:val="009E6E78"/>
    <w:rsid w:val="009F050A"/>
    <w:rsid w:val="009F16C4"/>
    <w:rsid w:val="009F1932"/>
    <w:rsid w:val="009F1D6F"/>
    <w:rsid w:val="009F3749"/>
    <w:rsid w:val="009F3D05"/>
    <w:rsid w:val="009F43B4"/>
    <w:rsid w:val="009F43F1"/>
    <w:rsid w:val="009F43FC"/>
    <w:rsid w:val="009F4F04"/>
    <w:rsid w:val="009F5974"/>
    <w:rsid w:val="009F7A42"/>
    <w:rsid w:val="009F7BE0"/>
    <w:rsid w:val="009F7C52"/>
    <w:rsid w:val="009F7ED0"/>
    <w:rsid w:val="00A001C0"/>
    <w:rsid w:val="00A01519"/>
    <w:rsid w:val="00A01600"/>
    <w:rsid w:val="00A01DED"/>
    <w:rsid w:val="00A03B26"/>
    <w:rsid w:val="00A04B35"/>
    <w:rsid w:val="00A053CE"/>
    <w:rsid w:val="00A06CEC"/>
    <w:rsid w:val="00A107BC"/>
    <w:rsid w:val="00A10F0D"/>
    <w:rsid w:val="00A118EF"/>
    <w:rsid w:val="00A122D9"/>
    <w:rsid w:val="00A13731"/>
    <w:rsid w:val="00A13EEA"/>
    <w:rsid w:val="00A14B7D"/>
    <w:rsid w:val="00A15CC0"/>
    <w:rsid w:val="00A15D23"/>
    <w:rsid w:val="00A16318"/>
    <w:rsid w:val="00A1694E"/>
    <w:rsid w:val="00A16A65"/>
    <w:rsid w:val="00A20C78"/>
    <w:rsid w:val="00A22AFB"/>
    <w:rsid w:val="00A277E9"/>
    <w:rsid w:val="00A27BE5"/>
    <w:rsid w:val="00A30229"/>
    <w:rsid w:val="00A3037C"/>
    <w:rsid w:val="00A30EED"/>
    <w:rsid w:val="00A3558E"/>
    <w:rsid w:val="00A3601F"/>
    <w:rsid w:val="00A370B8"/>
    <w:rsid w:val="00A42CE4"/>
    <w:rsid w:val="00A43617"/>
    <w:rsid w:val="00A4581E"/>
    <w:rsid w:val="00A4728E"/>
    <w:rsid w:val="00A47FC5"/>
    <w:rsid w:val="00A50574"/>
    <w:rsid w:val="00A510C5"/>
    <w:rsid w:val="00A53A57"/>
    <w:rsid w:val="00A53C17"/>
    <w:rsid w:val="00A54112"/>
    <w:rsid w:val="00A54394"/>
    <w:rsid w:val="00A543D3"/>
    <w:rsid w:val="00A54B34"/>
    <w:rsid w:val="00A55C43"/>
    <w:rsid w:val="00A55FF4"/>
    <w:rsid w:val="00A5660A"/>
    <w:rsid w:val="00A6037A"/>
    <w:rsid w:val="00A60E90"/>
    <w:rsid w:val="00A60EB2"/>
    <w:rsid w:val="00A610F2"/>
    <w:rsid w:val="00A612CA"/>
    <w:rsid w:val="00A61597"/>
    <w:rsid w:val="00A615E4"/>
    <w:rsid w:val="00A629D9"/>
    <w:rsid w:val="00A6580A"/>
    <w:rsid w:val="00A65945"/>
    <w:rsid w:val="00A6688E"/>
    <w:rsid w:val="00A66B0F"/>
    <w:rsid w:val="00A71181"/>
    <w:rsid w:val="00A71761"/>
    <w:rsid w:val="00A73DDF"/>
    <w:rsid w:val="00A74941"/>
    <w:rsid w:val="00A74EEC"/>
    <w:rsid w:val="00A7556B"/>
    <w:rsid w:val="00A76EC3"/>
    <w:rsid w:val="00A772A8"/>
    <w:rsid w:val="00A77827"/>
    <w:rsid w:val="00A80481"/>
    <w:rsid w:val="00A80900"/>
    <w:rsid w:val="00A80DCF"/>
    <w:rsid w:val="00A822EA"/>
    <w:rsid w:val="00A83269"/>
    <w:rsid w:val="00A840DF"/>
    <w:rsid w:val="00A86F76"/>
    <w:rsid w:val="00A903D9"/>
    <w:rsid w:val="00A90A1E"/>
    <w:rsid w:val="00A91AAC"/>
    <w:rsid w:val="00A93946"/>
    <w:rsid w:val="00A94067"/>
    <w:rsid w:val="00A94115"/>
    <w:rsid w:val="00A941C5"/>
    <w:rsid w:val="00A94634"/>
    <w:rsid w:val="00A9519C"/>
    <w:rsid w:val="00A959DD"/>
    <w:rsid w:val="00A96BCB"/>
    <w:rsid w:val="00A9753D"/>
    <w:rsid w:val="00A9764E"/>
    <w:rsid w:val="00AA0081"/>
    <w:rsid w:val="00AA190A"/>
    <w:rsid w:val="00AA1B8C"/>
    <w:rsid w:val="00AA1CA5"/>
    <w:rsid w:val="00AA1E43"/>
    <w:rsid w:val="00AA2F49"/>
    <w:rsid w:val="00AA3301"/>
    <w:rsid w:val="00AA3A22"/>
    <w:rsid w:val="00AA5972"/>
    <w:rsid w:val="00AA6E2D"/>
    <w:rsid w:val="00AB0A84"/>
    <w:rsid w:val="00AB10B6"/>
    <w:rsid w:val="00AB3652"/>
    <w:rsid w:val="00AB36E0"/>
    <w:rsid w:val="00AB61B2"/>
    <w:rsid w:val="00AC0502"/>
    <w:rsid w:val="00AC0632"/>
    <w:rsid w:val="00AC3681"/>
    <w:rsid w:val="00AC4FB0"/>
    <w:rsid w:val="00AC5CAF"/>
    <w:rsid w:val="00AC6A18"/>
    <w:rsid w:val="00AC6A33"/>
    <w:rsid w:val="00AD1275"/>
    <w:rsid w:val="00AD168A"/>
    <w:rsid w:val="00AD1C9E"/>
    <w:rsid w:val="00AD22E2"/>
    <w:rsid w:val="00AD3057"/>
    <w:rsid w:val="00AD3479"/>
    <w:rsid w:val="00AD39B1"/>
    <w:rsid w:val="00AD3D53"/>
    <w:rsid w:val="00AD5556"/>
    <w:rsid w:val="00AD626B"/>
    <w:rsid w:val="00AE42D3"/>
    <w:rsid w:val="00AE524E"/>
    <w:rsid w:val="00AE5BD9"/>
    <w:rsid w:val="00AE5E31"/>
    <w:rsid w:val="00AE674E"/>
    <w:rsid w:val="00AE78A0"/>
    <w:rsid w:val="00AF04EA"/>
    <w:rsid w:val="00AF31F9"/>
    <w:rsid w:val="00AF50E9"/>
    <w:rsid w:val="00AF5DD0"/>
    <w:rsid w:val="00AF68EC"/>
    <w:rsid w:val="00AF6B72"/>
    <w:rsid w:val="00AF74CE"/>
    <w:rsid w:val="00AF7CE1"/>
    <w:rsid w:val="00B00833"/>
    <w:rsid w:val="00B027C4"/>
    <w:rsid w:val="00B030AC"/>
    <w:rsid w:val="00B030C3"/>
    <w:rsid w:val="00B058E4"/>
    <w:rsid w:val="00B0603B"/>
    <w:rsid w:val="00B1069D"/>
    <w:rsid w:val="00B1080A"/>
    <w:rsid w:val="00B12943"/>
    <w:rsid w:val="00B12A28"/>
    <w:rsid w:val="00B132F8"/>
    <w:rsid w:val="00B15F92"/>
    <w:rsid w:val="00B174B0"/>
    <w:rsid w:val="00B20F22"/>
    <w:rsid w:val="00B21217"/>
    <w:rsid w:val="00B212A6"/>
    <w:rsid w:val="00B2150D"/>
    <w:rsid w:val="00B2250D"/>
    <w:rsid w:val="00B24283"/>
    <w:rsid w:val="00B24FCE"/>
    <w:rsid w:val="00B252A2"/>
    <w:rsid w:val="00B257F9"/>
    <w:rsid w:val="00B25CA7"/>
    <w:rsid w:val="00B25E7E"/>
    <w:rsid w:val="00B266DE"/>
    <w:rsid w:val="00B26B0D"/>
    <w:rsid w:val="00B26EEF"/>
    <w:rsid w:val="00B27A4D"/>
    <w:rsid w:val="00B30232"/>
    <w:rsid w:val="00B305D1"/>
    <w:rsid w:val="00B30EB8"/>
    <w:rsid w:val="00B31833"/>
    <w:rsid w:val="00B36475"/>
    <w:rsid w:val="00B37C9B"/>
    <w:rsid w:val="00B41B4A"/>
    <w:rsid w:val="00B41EDA"/>
    <w:rsid w:val="00B425C0"/>
    <w:rsid w:val="00B4326C"/>
    <w:rsid w:val="00B43642"/>
    <w:rsid w:val="00B438BD"/>
    <w:rsid w:val="00B4546A"/>
    <w:rsid w:val="00B461AB"/>
    <w:rsid w:val="00B463F8"/>
    <w:rsid w:val="00B46F8A"/>
    <w:rsid w:val="00B50593"/>
    <w:rsid w:val="00B505A8"/>
    <w:rsid w:val="00B50711"/>
    <w:rsid w:val="00B51147"/>
    <w:rsid w:val="00B53C8E"/>
    <w:rsid w:val="00B542CF"/>
    <w:rsid w:val="00B552ED"/>
    <w:rsid w:val="00B559D7"/>
    <w:rsid w:val="00B55DB0"/>
    <w:rsid w:val="00B56CB3"/>
    <w:rsid w:val="00B60B39"/>
    <w:rsid w:val="00B614B3"/>
    <w:rsid w:val="00B61644"/>
    <w:rsid w:val="00B6197F"/>
    <w:rsid w:val="00B62F1A"/>
    <w:rsid w:val="00B6346F"/>
    <w:rsid w:val="00B65F2D"/>
    <w:rsid w:val="00B67BD5"/>
    <w:rsid w:val="00B7053A"/>
    <w:rsid w:val="00B70A30"/>
    <w:rsid w:val="00B73805"/>
    <w:rsid w:val="00B73DDE"/>
    <w:rsid w:val="00B75AF0"/>
    <w:rsid w:val="00B774A4"/>
    <w:rsid w:val="00B80046"/>
    <w:rsid w:val="00B802E0"/>
    <w:rsid w:val="00B814BA"/>
    <w:rsid w:val="00B82D00"/>
    <w:rsid w:val="00B82F55"/>
    <w:rsid w:val="00B84DAF"/>
    <w:rsid w:val="00B850CB"/>
    <w:rsid w:val="00B87E9E"/>
    <w:rsid w:val="00B905CA"/>
    <w:rsid w:val="00B94584"/>
    <w:rsid w:val="00B94B24"/>
    <w:rsid w:val="00B956D5"/>
    <w:rsid w:val="00B95AE2"/>
    <w:rsid w:val="00B97D2D"/>
    <w:rsid w:val="00BA1A46"/>
    <w:rsid w:val="00BA1E5D"/>
    <w:rsid w:val="00BA1F5B"/>
    <w:rsid w:val="00BA2574"/>
    <w:rsid w:val="00BA2BEC"/>
    <w:rsid w:val="00BA2FB4"/>
    <w:rsid w:val="00BA33E4"/>
    <w:rsid w:val="00BA3BC3"/>
    <w:rsid w:val="00BA445F"/>
    <w:rsid w:val="00BA4F2E"/>
    <w:rsid w:val="00BA5424"/>
    <w:rsid w:val="00BA59EC"/>
    <w:rsid w:val="00BA5AF3"/>
    <w:rsid w:val="00BA5C78"/>
    <w:rsid w:val="00BA6A76"/>
    <w:rsid w:val="00BA6BD1"/>
    <w:rsid w:val="00BB0493"/>
    <w:rsid w:val="00BB1B45"/>
    <w:rsid w:val="00BB1F70"/>
    <w:rsid w:val="00BB2E89"/>
    <w:rsid w:val="00BB3401"/>
    <w:rsid w:val="00BB36CF"/>
    <w:rsid w:val="00BB4C10"/>
    <w:rsid w:val="00BB4F9C"/>
    <w:rsid w:val="00BB5D10"/>
    <w:rsid w:val="00BB6111"/>
    <w:rsid w:val="00BB7B6C"/>
    <w:rsid w:val="00BC1641"/>
    <w:rsid w:val="00BC1A93"/>
    <w:rsid w:val="00BC2469"/>
    <w:rsid w:val="00BC293C"/>
    <w:rsid w:val="00BC2E03"/>
    <w:rsid w:val="00BC3C49"/>
    <w:rsid w:val="00BC3D97"/>
    <w:rsid w:val="00BC4382"/>
    <w:rsid w:val="00BC5DFD"/>
    <w:rsid w:val="00BC66CE"/>
    <w:rsid w:val="00BD010E"/>
    <w:rsid w:val="00BD02F3"/>
    <w:rsid w:val="00BD0528"/>
    <w:rsid w:val="00BD0BAD"/>
    <w:rsid w:val="00BD1734"/>
    <w:rsid w:val="00BD1C23"/>
    <w:rsid w:val="00BD4EF0"/>
    <w:rsid w:val="00BD528D"/>
    <w:rsid w:val="00BD6641"/>
    <w:rsid w:val="00BE057E"/>
    <w:rsid w:val="00BE3779"/>
    <w:rsid w:val="00BE3D9C"/>
    <w:rsid w:val="00BE56F6"/>
    <w:rsid w:val="00BE77CE"/>
    <w:rsid w:val="00BE7D53"/>
    <w:rsid w:val="00BF1FBA"/>
    <w:rsid w:val="00BF2C0F"/>
    <w:rsid w:val="00BF3858"/>
    <w:rsid w:val="00BF4080"/>
    <w:rsid w:val="00BF543D"/>
    <w:rsid w:val="00BF598D"/>
    <w:rsid w:val="00BF6C51"/>
    <w:rsid w:val="00BF70E4"/>
    <w:rsid w:val="00BF7DA9"/>
    <w:rsid w:val="00C00942"/>
    <w:rsid w:val="00C00AE0"/>
    <w:rsid w:val="00C00FE1"/>
    <w:rsid w:val="00C01769"/>
    <w:rsid w:val="00C06194"/>
    <w:rsid w:val="00C07395"/>
    <w:rsid w:val="00C12DEE"/>
    <w:rsid w:val="00C13531"/>
    <w:rsid w:val="00C14857"/>
    <w:rsid w:val="00C151B4"/>
    <w:rsid w:val="00C16155"/>
    <w:rsid w:val="00C173A9"/>
    <w:rsid w:val="00C20111"/>
    <w:rsid w:val="00C2089F"/>
    <w:rsid w:val="00C20FC9"/>
    <w:rsid w:val="00C21D96"/>
    <w:rsid w:val="00C2245F"/>
    <w:rsid w:val="00C24B9C"/>
    <w:rsid w:val="00C25786"/>
    <w:rsid w:val="00C25C43"/>
    <w:rsid w:val="00C263D4"/>
    <w:rsid w:val="00C266F0"/>
    <w:rsid w:val="00C27B77"/>
    <w:rsid w:val="00C27B7E"/>
    <w:rsid w:val="00C31369"/>
    <w:rsid w:val="00C31810"/>
    <w:rsid w:val="00C33376"/>
    <w:rsid w:val="00C33FBD"/>
    <w:rsid w:val="00C3462B"/>
    <w:rsid w:val="00C350E1"/>
    <w:rsid w:val="00C35206"/>
    <w:rsid w:val="00C3538D"/>
    <w:rsid w:val="00C35BE7"/>
    <w:rsid w:val="00C36C45"/>
    <w:rsid w:val="00C36EC7"/>
    <w:rsid w:val="00C37C2E"/>
    <w:rsid w:val="00C37FF1"/>
    <w:rsid w:val="00C4021C"/>
    <w:rsid w:val="00C4153D"/>
    <w:rsid w:val="00C41D4E"/>
    <w:rsid w:val="00C42A10"/>
    <w:rsid w:val="00C45273"/>
    <w:rsid w:val="00C45BDB"/>
    <w:rsid w:val="00C464FD"/>
    <w:rsid w:val="00C47076"/>
    <w:rsid w:val="00C47D16"/>
    <w:rsid w:val="00C47E9C"/>
    <w:rsid w:val="00C501C3"/>
    <w:rsid w:val="00C52030"/>
    <w:rsid w:val="00C52156"/>
    <w:rsid w:val="00C52ED2"/>
    <w:rsid w:val="00C53F6E"/>
    <w:rsid w:val="00C544B1"/>
    <w:rsid w:val="00C551D9"/>
    <w:rsid w:val="00C60D59"/>
    <w:rsid w:val="00C6131A"/>
    <w:rsid w:val="00C61474"/>
    <w:rsid w:val="00C61731"/>
    <w:rsid w:val="00C62D46"/>
    <w:rsid w:val="00C63BF6"/>
    <w:rsid w:val="00C63EC2"/>
    <w:rsid w:val="00C65807"/>
    <w:rsid w:val="00C65A54"/>
    <w:rsid w:val="00C65BE3"/>
    <w:rsid w:val="00C6616A"/>
    <w:rsid w:val="00C66195"/>
    <w:rsid w:val="00C70E99"/>
    <w:rsid w:val="00C71B59"/>
    <w:rsid w:val="00C72837"/>
    <w:rsid w:val="00C729FD"/>
    <w:rsid w:val="00C72F41"/>
    <w:rsid w:val="00C72FC8"/>
    <w:rsid w:val="00C7340C"/>
    <w:rsid w:val="00C73B7B"/>
    <w:rsid w:val="00C76751"/>
    <w:rsid w:val="00C7778F"/>
    <w:rsid w:val="00C807C7"/>
    <w:rsid w:val="00C81C5C"/>
    <w:rsid w:val="00C81CE8"/>
    <w:rsid w:val="00C83401"/>
    <w:rsid w:val="00C8487B"/>
    <w:rsid w:val="00C85B39"/>
    <w:rsid w:val="00C85C1A"/>
    <w:rsid w:val="00C8777A"/>
    <w:rsid w:val="00C87DCE"/>
    <w:rsid w:val="00C90A89"/>
    <w:rsid w:val="00C91423"/>
    <w:rsid w:val="00C923D3"/>
    <w:rsid w:val="00C92D04"/>
    <w:rsid w:val="00C93B5F"/>
    <w:rsid w:val="00C93F16"/>
    <w:rsid w:val="00C94CC9"/>
    <w:rsid w:val="00C9751E"/>
    <w:rsid w:val="00CA1DFB"/>
    <w:rsid w:val="00CA2B6B"/>
    <w:rsid w:val="00CA3B77"/>
    <w:rsid w:val="00CA4B84"/>
    <w:rsid w:val="00CA50FB"/>
    <w:rsid w:val="00CA550C"/>
    <w:rsid w:val="00CA5A53"/>
    <w:rsid w:val="00CA6AA9"/>
    <w:rsid w:val="00CA7020"/>
    <w:rsid w:val="00CB201C"/>
    <w:rsid w:val="00CB25A0"/>
    <w:rsid w:val="00CB2788"/>
    <w:rsid w:val="00CB362D"/>
    <w:rsid w:val="00CB41B5"/>
    <w:rsid w:val="00CB5A48"/>
    <w:rsid w:val="00CB6243"/>
    <w:rsid w:val="00CB6355"/>
    <w:rsid w:val="00CB7BF6"/>
    <w:rsid w:val="00CC00E4"/>
    <w:rsid w:val="00CC0A54"/>
    <w:rsid w:val="00CC19E5"/>
    <w:rsid w:val="00CC1AD6"/>
    <w:rsid w:val="00CC2284"/>
    <w:rsid w:val="00CC346B"/>
    <w:rsid w:val="00CC3B4E"/>
    <w:rsid w:val="00CC431E"/>
    <w:rsid w:val="00CC452A"/>
    <w:rsid w:val="00CC61EE"/>
    <w:rsid w:val="00CC7383"/>
    <w:rsid w:val="00CC7E84"/>
    <w:rsid w:val="00CD2E4B"/>
    <w:rsid w:val="00CD312F"/>
    <w:rsid w:val="00CD3361"/>
    <w:rsid w:val="00CD7F8C"/>
    <w:rsid w:val="00CE28A5"/>
    <w:rsid w:val="00CE3291"/>
    <w:rsid w:val="00CE3A46"/>
    <w:rsid w:val="00CE43D8"/>
    <w:rsid w:val="00CE56B5"/>
    <w:rsid w:val="00CE6C73"/>
    <w:rsid w:val="00CE76D3"/>
    <w:rsid w:val="00CE7A4B"/>
    <w:rsid w:val="00CF0EE2"/>
    <w:rsid w:val="00CF2F41"/>
    <w:rsid w:val="00CF375D"/>
    <w:rsid w:val="00CF392C"/>
    <w:rsid w:val="00CF5285"/>
    <w:rsid w:val="00CF6002"/>
    <w:rsid w:val="00CF62D9"/>
    <w:rsid w:val="00CF7303"/>
    <w:rsid w:val="00CF7A69"/>
    <w:rsid w:val="00D011BA"/>
    <w:rsid w:val="00D018DA"/>
    <w:rsid w:val="00D028A9"/>
    <w:rsid w:val="00D02FB5"/>
    <w:rsid w:val="00D04995"/>
    <w:rsid w:val="00D05236"/>
    <w:rsid w:val="00D05334"/>
    <w:rsid w:val="00D061A1"/>
    <w:rsid w:val="00D076E2"/>
    <w:rsid w:val="00D101CC"/>
    <w:rsid w:val="00D11A21"/>
    <w:rsid w:val="00D11F61"/>
    <w:rsid w:val="00D11F66"/>
    <w:rsid w:val="00D12785"/>
    <w:rsid w:val="00D13A56"/>
    <w:rsid w:val="00D140EE"/>
    <w:rsid w:val="00D146A7"/>
    <w:rsid w:val="00D14AFE"/>
    <w:rsid w:val="00D14B2C"/>
    <w:rsid w:val="00D14BD8"/>
    <w:rsid w:val="00D1555C"/>
    <w:rsid w:val="00D15880"/>
    <w:rsid w:val="00D15C13"/>
    <w:rsid w:val="00D16123"/>
    <w:rsid w:val="00D171E9"/>
    <w:rsid w:val="00D20D27"/>
    <w:rsid w:val="00D20EC2"/>
    <w:rsid w:val="00D23017"/>
    <w:rsid w:val="00D2420F"/>
    <w:rsid w:val="00D25D2A"/>
    <w:rsid w:val="00D261DE"/>
    <w:rsid w:val="00D26905"/>
    <w:rsid w:val="00D26FB8"/>
    <w:rsid w:val="00D3036C"/>
    <w:rsid w:val="00D306FE"/>
    <w:rsid w:val="00D335E4"/>
    <w:rsid w:val="00D33E54"/>
    <w:rsid w:val="00D36324"/>
    <w:rsid w:val="00D36C11"/>
    <w:rsid w:val="00D36C81"/>
    <w:rsid w:val="00D3710A"/>
    <w:rsid w:val="00D374D8"/>
    <w:rsid w:val="00D37510"/>
    <w:rsid w:val="00D4697B"/>
    <w:rsid w:val="00D506ED"/>
    <w:rsid w:val="00D50756"/>
    <w:rsid w:val="00D51ED3"/>
    <w:rsid w:val="00D531C8"/>
    <w:rsid w:val="00D54991"/>
    <w:rsid w:val="00D561FF"/>
    <w:rsid w:val="00D5668C"/>
    <w:rsid w:val="00D60225"/>
    <w:rsid w:val="00D62B10"/>
    <w:rsid w:val="00D62B5B"/>
    <w:rsid w:val="00D65547"/>
    <w:rsid w:val="00D67F10"/>
    <w:rsid w:val="00D72C18"/>
    <w:rsid w:val="00D73ABF"/>
    <w:rsid w:val="00D75B0A"/>
    <w:rsid w:val="00D75B6D"/>
    <w:rsid w:val="00D761F2"/>
    <w:rsid w:val="00D770E2"/>
    <w:rsid w:val="00D809D2"/>
    <w:rsid w:val="00D81088"/>
    <w:rsid w:val="00D8281B"/>
    <w:rsid w:val="00D8341D"/>
    <w:rsid w:val="00D83D45"/>
    <w:rsid w:val="00D852F5"/>
    <w:rsid w:val="00D85312"/>
    <w:rsid w:val="00D85860"/>
    <w:rsid w:val="00D85E30"/>
    <w:rsid w:val="00D87A17"/>
    <w:rsid w:val="00D918FA"/>
    <w:rsid w:val="00D92229"/>
    <w:rsid w:val="00D923FE"/>
    <w:rsid w:val="00D92C47"/>
    <w:rsid w:val="00D93AFE"/>
    <w:rsid w:val="00D9473F"/>
    <w:rsid w:val="00D94B80"/>
    <w:rsid w:val="00D94BA9"/>
    <w:rsid w:val="00D94C72"/>
    <w:rsid w:val="00D950D0"/>
    <w:rsid w:val="00D96D5E"/>
    <w:rsid w:val="00D96E99"/>
    <w:rsid w:val="00D976A8"/>
    <w:rsid w:val="00DA1151"/>
    <w:rsid w:val="00DA2A79"/>
    <w:rsid w:val="00DA2D25"/>
    <w:rsid w:val="00DA2D8D"/>
    <w:rsid w:val="00DA51AB"/>
    <w:rsid w:val="00DA54C6"/>
    <w:rsid w:val="00DB11A3"/>
    <w:rsid w:val="00DB29BA"/>
    <w:rsid w:val="00DB32B1"/>
    <w:rsid w:val="00DB387A"/>
    <w:rsid w:val="00DB690F"/>
    <w:rsid w:val="00DB69E3"/>
    <w:rsid w:val="00DB782F"/>
    <w:rsid w:val="00DC1954"/>
    <w:rsid w:val="00DC21D7"/>
    <w:rsid w:val="00DC25C9"/>
    <w:rsid w:val="00DC41A7"/>
    <w:rsid w:val="00DC4619"/>
    <w:rsid w:val="00DC4F25"/>
    <w:rsid w:val="00DC661A"/>
    <w:rsid w:val="00DC686C"/>
    <w:rsid w:val="00DD044B"/>
    <w:rsid w:val="00DD0B26"/>
    <w:rsid w:val="00DD45E6"/>
    <w:rsid w:val="00DD54C9"/>
    <w:rsid w:val="00DD68F7"/>
    <w:rsid w:val="00DE0081"/>
    <w:rsid w:val="00DE058C"/>
    <w:rsid w:val="00DE0A0A"/>
    <w:rsid w:val="00DE101C"/>
    <w:rsid w:val="00DE26C9"/>
    <w:rsid w:val="00DE2A18"/>
    <w:rsid w:val="00DE35B6"/>
    <w:rsid w:val="00DE3F82"/>
    <w:rsid w:val="00DE43E2"/>
    <w:rsid w:val="00DE5697"/>
    <w:rsid w:val="00DE5D67"/>
    <w:rsid w:val="00DE666B"/>
    <w:rsid w:val="00DE7295"/>
    <w:rsid w:val="00DE7941"/>
    <w:rsid w:val="00DF0677"/>
    <w:rsid w:val="00DF1983"/>
    <w:rsid w:val="00DF2AFF"/>
    <w:rsid w:val="00DF302D"/>
    <w:rsid w:val="00DF327F"/>
    <w:rsid w:val="00DF3681"/>
    <w:rsid w:val="00DF37E8"/>
    <w:rsid w:val="00DF4324"/>
    <w:rsid w:val="00DF46C2"/>
    <w:rsid w:val="00DF490A"/>
    <w:rsid w:val="00DF5A2B"/>
    <w:rsid w:val="00DF71C3"/>
    <w:rsid w:val="00DF7366"/>
    <w:rsid w:val="00E006AF"/>
    <w:rsid w:val="00E00B8C"/>
    <w:rsid w:val="00E00C75"/>
    <w:rsid w:val="00E02A99"/>
    <w:rsid w:val="00E02C13"/>
    <w:rsid w:val="00E02C25"/>
    <w:rsid w:val="00E032AD"/>
    <w:rsid w:val="00E04590"/>
    <w:rsid w:val="00E049FE"/>
    <w:rsid w:val="00E05524"/>
    <w:rsid w:val="00E0582B"/>
    <w:rsid w:val="00E0651B"/>
    <w:rsid w:val="00E06E7E"/>
    <w:rsid w:val="00E12876"/>
    <w:rsid w:val="00E13D9A"/>
    <w:rsid w:val="00E15406"/>
    <w:rsid w:val="00E1687E"/>
    <w:rsid w:val="00E17B6B"/>
    <w:rsid w:val="00E205C3"/>
    <w:rsid w:val="00E211A8"/>
    <w:rsid w:val="00E21297"/>
    <w:rsid w:val="00E22BFC"/>
    <w:rsid w:val="00E23036"/>
    <w:rsid w:val="00E23177"/>
    <w:rsid w:val="00E254D4"/>
    <w:rsid w:val="00E26CA2"/>
    <w:rsid w:val="00E27A29"/>
    <w:rsid w:val="00E27A6A"/>
    <w:rsid w:val="00E27E20"/>
    <w:rsid w:val="00E3006D"/>
    <w:rsid w:val="00E30805"/>
    <w:rsid w:val="00E30F4B"/>
    <w:rsid w:val="00E31319"/>
    <w:rsid w:val="00E31F9A"/>
    <w:rsid w:val="00E32E16"/>
    <w:rsid w:val="00E3324B"/>
    <w:rsid w:val="00E3426D"/>
    <w:rsid w:val="00E34AF6"/>
    <w:rsid w:val="00E34DAC"/>
    <w:rsid w:val="00E35132"/>
    <w:rsid w:val="00E35274"/>
    <w:rsid w:val="00E35FB8"/>
    <w:rsid w:val="00E3679B"/>
    <w:rsid w:val="00E369FA"/>
    <w:rsid w:val="00E36C1D"/>
    <w:rsid w:val="00E41C22"/>
    <w:rsid w:val="00E43732"/>
    <w:rsid w:val="00E45137"/>
    <w:rsid w:val="00E45171"/>
    <w:rsid w:val="00E45D2C"/>
    <w:rsid w:val="00E45FB1"/>
    <w:rsid w:val="00E46713"/>
    <w:rsid w:val="00E46EB9"/>
    <w:rsid w:val="00E474BF"/>
    <w:rsid w:val="00E5092F"/>
    <w:rsid w:val="00E50FEE"/>
    <w:rsid w:val="00E51DBF"/>
    <w:rsid w:val="00E53B8F"/>
    <w:rsid w:val="00E53F85"/>
    <w:rsid w:val="00E5413A"/>
    <w:rsid w:val="00E551F8"/>
    <w:rsid w:val="00E552ED"/>
    <w:rsid w:val="00E5637F"/>
    <w:rsid w:val="00E60312"/>
    <w:rsid w:val="00E60915"/>
    <w:rsid w:val="00E64E1E"/>
    <w:rsid w:val="00E65F57"/>
    <w:rsid w:val="00E67149"/>
    <w:rsid w:val="00E6782E"/>
    <w:rsid w:val="00E71F84"/>
    <w:rsid w:val="00E7338E"/>
    <w:rsid w:val="00E7376D"/>
    <w:rsid w:val="00E7409A"/>
    <w:rsid w:val="00E7435D"/>
    <w:rsid w:val="00E74E36"/>
    <w:rsid w:val="00E7634C"/>
    <w:rsid w:val="00E76D32"/>
    <w:rsid w:val="00E76E77"/>
    <w:rsid w:val="00E82314"/>
    <w:rsid w:val="00E82B73"/>
    <w:rsid w:val="00E83EB6"/>
    <w:rsid w:val="00E84F2E"/>
    <w:rsid w:val="00E85380"/>
    <w:rsid w:val="00E874B9"/>
    <w:rsid w:val="00E87711"/>
    <w:rsid w:val="00E91222"/>
    <w:rsid w:val="00E91FE6"/>
    <w:rsid w:val="00E929E5"/>
    <w:rsid w:val="00E92CA6"/>
    <w:rsid w:val="00E92FFF"/>
    <w:rsid w:val="00E9304D"/>
    <w:rsid w:val="00E93860"/>
    <w:rsid w:val="00E93868"/>
    <w:rsid w:val="00E95767"/>
    <w:rsid w:val="00E95B40"/>
    <w:rsid w:val="00E9617F"/>
    <w:rsid w:val="00E964B9"/>
    <w:rsid w:val="00E96BBA"/>
    <w:rsid w:val="00E9723B"/>
    <w:rsid w:val="00EA0278"/>
    <w:rsid w:val="00EA0B5C"/>
    <w:rsid w:val="00EA0F14"/>
    <w:rsid w:val="00EA12DF"/>
    <w:rsid w:val="00EA150A"/>
    <w:rsid w:val="00EA534E"/>
    <w:rsid w:val="00EA6922"/>
    <w:rsid w:val="00EA7523"/>
    <w:rsid w:val="00EA7875"/>
    <w:rsid w:val="00EA7AD9"/>
    <w:rsid w:val="00EA7CAC"/>
    <w:rsid w:val="00EB03DF"/>
    <w:rsid w:val="00EB08D2"/>
    <w:rsid w:val="00EB36FA"/>
    <w:rsid w:val="00EB3A46"/>
    <w:rsid w:val="00EB65D0"/>
    <w:rsid w:val="00EC2F78"/>
    <w:rsid w:val="00EC2FC5"/>
    <w:rsid w:val="00EC370A"/>
    <w:rsid w:val="00EC7E05"/>
    <w:rsid w:val="00ED002A"/>
    <w:rsid w:val="00ED0EED"/>
    <w:rsid w:val="00ED1D2F"/>
    <w:rsid w:val="00ED3EC2"/>
    <w:rsid w:val="00ED5068"/>
    <w:rsid w:val="00ED5637"/>
    <w:rsid w:val="00ED6156"/>
    <w:rsid w:val="00ED7786"/>
    <w:rsid w:val="00EE1121"/>
    <w:rsid w:val="00EE2376"/>
    <w:rsid w:val="00EE406E"/>
    <w:rsid w:val="00EE523F"/>
    <w:rsid w:val="00EE53F6"/>
    <w:rsid w:val="00EE61B3"/>
    <w:rsid w:val="00EE6324"/>
    <w:rsid w:val="00EE6B98"/>
    <w:rsid w:val="00EE6C6D"/>
    <w:rsid w:val="00EE72AC"/>
    <w:rsid w:val="00EE769A"/>
    <w:rsid w:val="00EF051A"/>
    <w:rsid w:val="00EF0DFA"/>
    <w:rsid w:val="00EF2371"/>
    <w:rsid w:val="00EF4790"/>
    <w:rsid w:val="00EF5080"/>
    <w:rsid w:val="00EF5624"/>
    <w:rsid w:val="00EF596E"/>
    <w:rsid w:val="00EF6584"/>
    <w:rsid w:val="00EF65D0"/>
    <w:rsid w:val="00EF7882"/>
    <w:rsid w:val="00EF7B93"/>
    <w:rsid w:val="00EF7DEF"/>
    <w:rsid w:val="00F001AF"/>
    <w:rsid w:val="00F0392A"/>
    <w:rsid w:val="00F03CCE"/>
    <w:rsid w:val="00F04AC4"/>
    <w:rsid w:val="00F04B82"/>
    <w:rsid w:val="00F054E7"/>
    <w:rsid w:val="00F06A65"/>
    <w:rsid w:val="00F073D0"/>
    <w:rsid w:val="00F10EE7"/>
    <w:rsid w:val="00F10F77"/>
    <w:rsid w:val="00F111B9"/>
    <w:rsid w:val="00F119A4"/>
    <w:rsid w:val="00F11DD8"/>
    <w:rsid w:val="00F14389"/>
    <w:rsid w:val="00F143D0"/>
    <w:rsid w:val="00F15440"/>
    <w:rsid w:val="00F15692"/>
    <w:rsid w:val="00F15BD7"/>
    <w:rsid w:val="00F15FC5"/>
    <w:rsid w:val="00F212B9"/>
    <w:rsid w:val="00F225F4"/>
    <w:rsid w:val="00F22B0A"/>
    <w:rsid w:val="00F2468B"/>
    <w:rsid w:val="00F268C0"/>
    <w:rsid w:val="00F270EC"/>
    <w:rsid w:val="00F310C9"/>
    <w:rsid w:val="00F31444"/>
    <w:rsid w:val="00F336AA"/>
    <w:rsid w:val="00F35E0D"/>
    <w:rsid w:val="00F361C9"/>
    <w:rsid w:val="00F3701A"/>
    <w:rsid w:val="00F3730E"/>
    <w:rsid w:val="00F37426"/>
    <w:rsid w:val="00F40BA1"/>
    <w:rsid w:val="00F41226"/>
    <w:rsid w:val="00F4140F"/>
    <w:rsid w:val="00F42EBA"/>
    <w:rsid w:val="00F44A58"/>
    <w:rsid w:val="00F50F96"/>
    <w:rsid w:val="00F51407"/>
    <w:rsid w:val="00F5277D"/>
    <w:rsid w:val="00F546D2"/>
    <w:rsid w:val="00F54A3A"/>
    <w:rsid w:val="00F55051"/>
    <w:rsid w:val="00F551C6"/>
    <w:rsid w:val="00F557EF"/>
    <w:rsid w:val="00F559ED"/>
    <w:rsid w:val="00F565CC"/>
    <w:rsid w:val="00F56A02"/>
    <w:rsid w:val="00F573BF"/>
    <w:rsid w:val="00F57796"/>
    <w:rsid w:val="00F57D7F"/>
    <w:rsid w:val="00F6083C"/>
    <w:rsid w:val="00F60A01"/>
    <w:rsid w:val="00F60CEE"/>
    <w:rsid w:val="00F60EC6"/>
    <w:rsid w:val="00F61462"/>
    <w:rsid w:val="00F65F12"/>
    <w:rsid w:val="00F66EE7"/>
    <w:rsid w:val="00F724E9"/>
    <w:rsid w:val="00F72EF7"/>
    <w:rsid w:val="00F74369"/>
    <w:rsid w:val="00F768B7"/>
    <w:rsid w:val="00F76B77"/>
    <w:rsid w:val="00F76D85"/>
    <w:rsid w:val="00F775F4"/>
    <w:rsid w:val="00F81C15"/>
    <w:rsid w:val="00F83D4D"/>
    <w:rsid w:val="00F8590E"/>
    <w:rsid w:val="00F8730E"/>
    <w:rsid w:val="00F8799B"/>
    <w:rsid w:val="00F879B0"/>
    <w:rsid w:val="00F909BD"/>
    <w:rsid w:val="00F90D03"/>
    <w:rsid w:val="00F927D7"/>
    <w:rsid w:val="00F93101"/>
    <w:rsid w:val="00F934C2"/>
    <w:rsid w:val="00F93E8F"/>
    <w:rsid w:val="00F956FC"/>
    <w:rsid w:val="00F978E4"/>
    <w:rsid w:val="00FA00F6"/>
    <w:rsid w:val="00FA02B9"/>
    <w:rsid w:val="00FA072F"/>
    <w:rsid w:val="00FA1985"/>
    <w:rsid w:val="00FA25F3"/>
    <w:rsid w:val="00FA289E"/>
    <w:rsid w:val="00FA2952"/>
    <w:rsid w:val="00FA2FF4"/>
    <w:rsid w:val="00FA4C63"/>
    <w:rsid w:val="00FA5FB3"/>
    <w:rsid w:val="00FA6346"/>
    <w:rsid w:val="00FA63B1"/>
    <w:rsid w:val="00FA6769"/>
    <w:rsid w:val="00FA714E"/>
    <w:rsid w:val="00FB0250"/>
    <w:rsid w:val="00FB0C77"/>
    <w:rsid w:val="00FB1E14"/>
    <w:rsid w:val="00FB24F1"/>
    <w:rsid w:val="00FB3DFA"/>
    <w:rsid w:val="00FB4CD7"/>
    <w:rsid w:val="00FB51FE"/>
    <w:rsid w:val="00FB654F"/>
    <w:rsid w:val="00FB79D4"/>
    <w:rsid w:val="00FC0143"/>
    <w:rsid w:val="00FC036A"/>
    <w:rsid w:val="00FC0E89"/>
    <w:rsid w:val="00FC14D9"/>
    <w:rsid w:val="00FC1B25"/>
    <w:rsid w:val="00FC2CB7"/>
    <w:rsid w:val="00FC4380"/>
    <w:rsid w:val="00FC4389"/>
    <w:rsid w:val="00FC4628"/>
    <w:rsid w:val="00FC46FA"/>
    <w:rsid w:val="00FC4C08"/>
    <w:rsid w:val="00FC5DE1"/>
    <w:rsid w:val="00FC7CDF"/>
    <w:rsid w:val="00FC7F77"/>
    <w:rsid w:val="00FD1256"/>
    <w:rsid w:val="00FD15B1"/>
    <w:rsid w:val="00FD5217"/>
    <w:rsid w:val="00FD5269"/>
    <w:rsid w:val="00FD5744"/>
    <w:rsid w:val="00FD6485"/>
    <w:rsid w:val="00FE04BD"/>
    <w:rsid w:val="00FE063F"/>
    <w:rsid w:val="00FE0A8F"/>
    <w:rsid w:val="00FE0CE5"/>
    <w:rsid w:val="00FE1617"/>
    <w:rsid w:val="00FE2FB0"/>
    <w:rsid w:val="00FE3128"/>
    <w:rsid w:val="00FE6B92"/>
    <w:rsid w:val="00FF1C8B"/>
    <w:rsid w:val="00FF2142"/>
    <w:rsid w:val="00FF24AD"/>
    <w:rsid w:val="00FF30AD"/>
    <w:rsid w:val="00FF326B"/>
    <w:rsid w:val="00FF4276"/>
    <w:rsid w:val="00FF767B"/>
    <w:rsid w:val="00FF7B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C0143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EditorsNote">
    <w:name w:val="Editor's Note"/>
    <w:basedOn w:val="Normal"/>
    <w:rsid w:val="00FC0143"/>
    <w:pPr>
      <w:keepLines/>
      <w:ind w:left="1135" w:hanging="851"/>
    </w:pPr>
    <w:rPr>
      <w:color w:val="FF0000"/>
    </w:rPr>
  </w:style>
  <w:style w:type="paragraph" w:customStyle="1" w:styleId="TAL">
    <w:name w:val="TAL"/>
    <w:basedOn w:val="Normal"/>
    <w:rsid w:val="00FC0143"/>
    <w:pPr>
      <w:keepNext/>
      <w:keepLines/>
    </w:pPr>
    <w:rPr>
      <w:rFonts w:ascii="Arial" w:hAnsi="Arial"/>
      <w:sz w:val="18"/>
    </w:rPr>
  </w:style>
  <w:style w:type="paragraph" w:customStyle="1" w:styleId="TAH">
    <w:name w:val="TAH"/>
    <w:basedOn w:val="Normal"/>
    <w:rsid w:val="00FC0143"/>
    <w:pPr>
      <w:keepNext/>
      <w:keepLines/>
      <w:jc w:val="center"/>
    </w:pPr>
    <w:rPr>
      <w:rFonts w:ascii="Arial" w:hAnsi="Arial"/>
      <w:b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286</Words>
  <Characters>1573</Characters>
  <Application>Microsoft Office Word</Application>
  <DocSecurity>0</DocSecurity>
  <Lines>13</Lines>
  <Paragraphs>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ORANGE FT Group</Company>
  <LinksUpToDate>false</LinksUpToDate>
  <CharactersWithSpaces>18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vision0307</dc:creator>
  <cp:lastModifiedBy>Revision0307</cp:lastModifiedBy>
  <cp:revision>1</cp:revision>
  <dcterms:created xsi:type="dcterms:W3CDTF">2018-07-06T12:37:00Z</dcterms:created>
  <dcterms:modified xsi:type="dcterms:W3CDTF">2018-07-06T13:55:00Z</dcterms:modified>
</cp:coreProperties>
</file>